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59EB92A3" w:rsidR="003D6D34" w:rsidRPr="00222D23" w:rsidRDefault="003D6D34" w:rsidP="7DFB5A07">
      <w:pPr>
        <w:jc w:val="right"/>
        <w:rPr>
          <w:rtl/>
        </w:rPr>
      </w:pPr>
    </w:p>
    <w:p w14:paraId="24174AE8" w14:textId="097E973F" w:rsidR="7DFB5A07" w:rsidRDefault="7DFB5A07" w:rsidP="7DFB5A07">
      <w:pPr>
        <w:jc w:val="right"/>
        <w:rPr>
          <w:rtl/>
        </w:rPr>
      </w:pPr>
    </w:p>
    <w:p w14:paraId="744B4C0A" w14:textId="16C5AC30" w:rsidR="00EE490F" w:rsidRPr="00222D23" w:rsidRDefault="00EE490F" w:rsidP="00E94B0D">
      <w:pPr>
        <w:jc w:val="right"/>
        <w:rPr>
          <w:rFonts w:cstheme="minorHAnsi"/>
        </w:rPr>
      </w:pPr>
    </w:p>
    <w:p w14:paraId="6E00ACD7" w14:textId="77777777" w:rsidR="00D66992" w:rsidRPr="00222D23" w:rsidRDefault="00D66992" w:rsidP="00E94B0D">
      <w:pPr>
        <w:jc w:val="right"/>
        <w:rPr>
          <w:rFonts w:cstheme="minorHAnsi"/>
        </w:rPr>
      </w:pPr>
    </w:p>
    <w:p w14:paraId="221EEC6E" w14:textId="77777777" w:rsidR="00D66992" w:rsidRPr="00222D23" w:rsidRDefault="00D66992" w:rsidP="00E94B0D">
      <w:pPr>
        <w:jc w:val="right"/>
        <w:rPr>
          <w:rFonts w:cstheme="minorHAnsi"/>
        </w:rPr>
      </w:pPr>
    </w:p>
    <w:p w14:paraId="07B119F7" w14:textId="250668DF" w:rsidR="00EE490F" w:rsidRPr="00222D23" w:rsidRDefault="00EE490F" w:rsidP="00E94B0D">
      <w:pPr>
        <w:jc w:val="right"/>
        <w:rPr>
          <w:rFonts w:cstheme="minorHAnsi"/>
        </w:rPr>
      </w:pPr>
    </w:p>
    <w:p w14:paraId="303DD5CC" w14:textId="1646DEAE" w:rsidR="00EE490F" w:rsidRPr="00222D23" w:rsidRDefault="00EE490F" w:rsidP="00E94B0D">
      <w:pPr>
        <w:jc w:val="right"/>
        <w:rPr>
          <w:rFonts w:cstheme="minorHAnsi"/>
        </w:rPr>
      </w:pPr>
    </w:p>
    <w:p w14:paraId="4F3FCE5F" w14:textId="6DC0C081" w:rsidR="00EE490F" w:rsidRPr="00222D23" w:rsidRDefault="00EE490F" w:rsidP="00E94B0D">
      <w:pPr>
        <w:jc w:val="right"/>
        <w:rPr>
          <w:rFonts w:cstheme="minorHAnsi"/>
        </w:rPr>
      </w:pPr>
    </w:p>
    <w:p w14:paraId="5DDCF57E" w14:textId="05E5C28C" w:rsidR="00EE490F" w:rsidRPr="00222D23" w:rsidRDefault="00EE490F" w:rsidP="00E94B0D">
      <w:pPr>
        <w:jc w:val="right"/>
        <w:rPr>
          <w:rFonts w:cstheme="minorHAnsi"/>
        </w:rPr>
      </w:pPr>
    </w:p>
    <w:p w14:paraId="376460DF" w14:textId="3D654B49" w:rsidR="00905031" w:rsidRPr="00222D23" w:rsidRDefault="00905031" w:rsidP="00E94B0D">
      <w:pPr>
        <w:jc w:val="right"/>
        <w:rPr>
          <w:rFonts w:cstheme="minorHAnsi"/>
          <w:rtl/>
        </w:rPr>
      </w:pPr>
    </w:p>
    <w:tbl>
      <w:tblPr>
        <w:tblStyle w:val="TableGrid"/>
        <w:tblpPr w:leftFromText="180" w:rightFromText="180" w:vertAnchor="text" w:horzAnchor="margin" w:tblpXSpec="center" w:tblpY="556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222D23" w14:paraId="6388B3A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Name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222D23" w14:paraId="1BD96C37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2515EDB5" w:rsidR="00AC6ADD" w:rsidRPr="00222D23" w:rsidRDefault="00AC6ADD" w:rsidP="002C3B74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Code</w:t>
            </w:r>
            <w:r w:rsidRPr="00222D23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0C72E1" w:rsidRPr="00222D23">
              <w:rPr>
                <w:rFonts w:cstheme="minorHAnsi"/>
                <w:color w:val="5279BB"/>
                <w:sz w:val="20"/>
                <w:szCs w:val="20"/>
                <w:vertAlign w:val="subscript"/>
              </w:rPr>
              <w:t>(per the Saudi Standard Classification of Educational Levels and Specializations):</w:t>
            </w:r>
            <w:r w:rsidR="000C72E1" w:rsidRPr="00222D23">
              <w:rPr>
                <w:rStyle w:val="HeaderChar"/>
                <w:rFonts w:cstheme="minorHAnsi"/>
                <w:sz w:val="16"/>
                <w:szCs w:val="16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222D23" w14:paraId="046A6DBF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Qualification Level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222D23" w14:paraId="7B22AF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222D23" w14:paraId="005A07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222D23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222D23" w14:paraId="128E3E15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222D23" w14:paraId="2393507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Academic Year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222D23" w14:paraId="5A0D18C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Main Loca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222D23" w14:paraId="4C08295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2855690D" w:rsidR="00AC6ADD" w:rsidRPr="00222D23" w:rsidRDefault="00AC6ADD" w:rsidP="002C3B74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 xml:space="preserve">Branches offering the </w:t>
            </w:r>
            <w:r w:rsidR="00B47B35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p</w:t>
            </w:r>
            <w:r w:rsidR="00B47B35" w:rsidRPr="00222D2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rogram</w:t>
            </w:r>
            <w:r w:rsidR="00B47B35" w:rsidRPr="00222D23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 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lang w:bidi="ar-EG"/>
              </w:rPr>
              <w:t>(if any)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rtl/>
                <w:lang w:bidi="ar-EG"/>
              </w:rPr>
              <w:t>:</w:t>
            </w:r>
          </w:p>
          <w:p w14:paraId="7B1BF4EB" w14:textId="77777777" w:rsidR="00AC6ADD" w:rsidRPr="00222D23" w:rsidRDefault="00AC6ADD" w:rsidP="00E94B0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222D23" w:rsidRDefault="00AC6ADD" w:rsidP="00E94B0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222D23" w:rsidRDefault="00AC6ADD" w:rsidP="00E94B0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222D23" w:rsidRDefault="000C244D" w:rsidP="00E94B0D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222D23" w:rsidRDefault="000C244D" w:rsidP="00E94B0D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222D23" w:rsidRDefault="000C244D" w:rsidP="00E94B0D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66C4CE71" w14:textId="3151B4EF" w:rsidR="0039613A" w:rsidRPr="00222D23" w:rsidRDefault="0039613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69705AC" w14:textId="77777777" w:rsidR="00687818" w:rsidRPr="00222D23" w:rsidRDefault="00687818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00CC8C62" w14:textId="05306934" w:rsidR="004C5EBA" w:rsidRPr="00222D23" w:rsidRDefault="004C5EB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24F8FC4" w14:textId="77777777" w:rsidR="00405BC3" w:rsidRPr="00222D23" w:rsidRDefault="00405BC3" w:rsidP="00E94B0D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55A4358E" w14:textId="25C2C914" w:rsidR="002D35DE" w:rsidRPr="00222D23" w:rsidRDefault="002D35DE" w:rsidP="00E94B0D">
      <w:pPr>
        <w:pStyle w:val="BasicParagraph"/>
        <w:bidi w:val="0"/>
        <w:spacing w:after="567"/>
        <w:rPr>
          <w:rStyle w:val="a"/>
          <w:rFonts w:asciiTheme="minorHAnsi" w:hAnsiTheme="minorHAnsi" w:cstheme="minorHAnsi"/>
          <w:color w:val="4C3D8E"/>
        </w:rPr>
      </w:pPr>
    </w:p>
    <w:p w14:paraId="167ED1E0" w14:textId="77777777" w:rsidR="00405BC3" w:rsidRPr="00222D23" w:rsidRDefault="00405BC3" w:rsidP="00E94B0D">
      <w:pPr>
        <w:rPr>
          <w:rStyle w:val="a"/>
          <w:rFonts w:asciiTheme="minorHAnsi" w:hAnsiTheme="minorHAnsi" w:cstheme="minorHAnsi"/>
          <w:color w:val="4C3D8E"/>
        </w:rPr>
      </w:pPr>
      <w:r w:rsidRPr="00222D23">
        <w:rPr>
          <w:rStyle w:val="a"/>
          <w:rFonts w:asciiTheme="minorHAnsi" w:hAnsiTheme="minorHAnsi" w:cstheme="minorHAnsi"/>
          <w:color w:val="4C3D8E"/>
        </w:rPr>
        <w:br w:type="page"/>
      </w:r>
    </w:p>
    <w:sdt>
      <w:sdtPr>
        <w:rPr>
          <w:rFonts w:asciiTheme="minorHAnsi" w:eastAsiaTheme="minorEastAsia" w:hAnsiTheme="minorHAnsi" w:cstheme="minorBidi"/>
          <w:b/>
          <w:bCs/>
          <w:color w:val="7030A0"/>
          <w:sz w:val="20"/>
          <w:szCs w:val="20"/>
        </w:rPr>
        <w:id w:val="183796296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EA474FD" w14:textId="2CBD0F98" w:rsidR="00405BC3" w:rsidRPr="00407DC2" w:rsidRDefault="00405BC3" w:rsidP="00F57978">
          <w:pPr>
            <w:pStyle w:val="TOCHeading"/>
            <w:spacing w:line="360" w:lineRule="auto"/>
            <w:rPr>
              <w:rFonts w:asciiTheme="minorHAnsi" w:hAnsiTheme="minorHAnsi" w:cstheme="minorHAnsi"/>
              <w:b/>
              <w:bCs/>
              <w:color w:val="7030A0"/>
              <w:sz w:val="28"/>
              <w:szCs w:val="28"/>
            </w:rPr>
          </w:pPr>
          <w:r w:rsidRPr="00407DC2">
            <w:rPr>
              <w:rFonts w:asciiTheme="minorHAnsi" w:hAnsiTheme="minorHAnsi" w:cstheme="minorHAnsi"/>
              <w:b/>
              <w:bCs/>
              <w:color w:val="7030A0"/>
              <w:sz w:val="28"/>
              <w:szCs w:val="28"/>
            </w:rPr>
            <w:t>Table of Contents</w:t>
          </w:r>
        </w:p>
        <w:p w14:paraId="12E7749F" w14:textId="78488C9F" w:rsidR="00407DC2" w:rsidRDefault="00405BC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222D23">
            <w:rPr>
              <w:rFonts w:cstheme="minorHAnsi"/>
              <w:sz w:val="28"/>
              <w:szCs w:val="28"/>
            </w:rPr>
            <w:fldChar w:fldCharType="begin"/>
          </w:r>
          <w:r w:rsidRPr="00222D2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22D23">
            <w:rPr>
              <w:rFonts w:cstheme="minorHAnsi"/>
              <w:sz w:val="28"/>
              <w:szCs w:val="28"/>
            </w:rPr>
            <w:fldChar w:fldCharType="separate"/>
          </w:r>
          <w:hyperlink w:anchor="_Toc202249359" w:history="1">
            <w:r w:rsidR="00407DC2" w:rsidRPr="00A74571">
              <w:rPr>
                <w:rStyle w:val="Hyperlink"/>
                <w:rFonts w:hint="eastAsia"/>
                <w:b/>
                <w:bCs/>
                <w:noProof/>
                <w:lang w:bidi="ar-YE"/>
              </w:rPr>
              <w:t>ِ</w:t>
            </w:r>
            <w:r w:rsidR="00407DC2" w:rsidRPr="00A74571">
              <w:rPr>
                <w:rStyle w:val="Hyperlink"/>
                <w:b/>
                <w:bCs/>
                <w:noProof/>
                <w:lang w:bidi="ar-YE"/>
              </w:rPr>
              <w:t>A.Improvement Plans from the Previous Year</w:t>
            </w:r>
            <w:r w:rsidR="00407DC2">
              <w:rPr>
                <w:noProof/>
                <w:webHidden/>
              </w:rPr>
              <w:tab/>
            </w:r>
            <w:r w:rsidR="00407DC2">
              <w:rPr>
                <w:noProof/>
                <w:webHidden/>
              </w:rPr>
              <w:fldChar w:fldCharType="begin"/>
            </w:r>
            <w:r w:rsidR="00407DC2">
              <w:rPr>
                <w:noProof/>
                <w:webHidden/>
              </w:rPr>
              <w:instrText xml:space="preserve"> PAGEREF _Toc202249359 \h </w:instrText>
            </w:r>
            <w:r w:rsidR="00407DC2">
              <w:rPr>
                <w:noProof/>
                <w:webHidden/>
              </w:rPr>
            </w:r>
            <w:r w:rsidR="00407DC2">
              <w:rPr>
                <w:noProof/>
                <w:webHidden/>
              </w:rPr>
              <w:fldChar w:fldCharType="separate"/>
            </w:r>
            <w:r w:rsidR="00071CFE">
              <w:rPr>
                <w:noProof/>
                <w:webHidden/>
              </w:rPr>
              <w:t>3</w:t>
            </w:r>
            <w:r w:rsidR="00407DC2">
              <w:rPr>
                <w:noProof/>
                <w:webHidden/>
              </w:rPr>
              <w:fldChar w:fldCharType="end"/>
            </w:r>
          </w:hyperlink>
        </w:p>
        <w:p w14:paraId="5471B2CE" w14:textId="0F50924B" w:rsidR="00407DC2" w:rsidRDefault="00407DC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9360" w:history="1">
            <w:r w:rsidRPr="00A74571">
              <w:rPr>
                <w:rStyle w:val="Hyperlink"/>
                <w:b/>
                <w:bCs/>
                <w:noProof/>
                <w:lang w:bidi="ar-YE"/>
              </w:rPr>
              <w:t>B. Program Statistics (in reporting yea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9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1CF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567C6" w14:textId="6F6AD52E" w:rsidR="00407DC2" w:rsidRDefault="00407DC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9361" w:history="1">
            <w:r w:rsidRPr="00A74571">
              <w:rPr>
                <w:rStyle w:val="Hyperlink"/>
                <w:b/>
                <w:bCs/>
                <w:noProof/>
              </w:rPr>
              <w:t>C. Program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9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1CF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ACFBB" w14:textId="2A6B2365" w:rsidR="00407DC2" w:rsidRDefault="00407DC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9362" w:history="1">
            <w:r w:rsidRPr="00A74571">
              <w:rPr>
                <w:rStyle w:val="Hyperlink"/>
                <w:b/>
                <w:bCs/>
                <w:noProof/>
              </w:rPr>
              <w:t xml:space="preserve">D. </w:t>
            </w:r>
            <w:r w:rsidRPr="00A74571">
              <w:rPr>
                <w:rStyle w:val="Hyperlink"/>
                <w:b/>
                <w:bCs/>
                <w:noProof/>
                <w:lang w:bidi="ar-YE"/>
              </w:rPr>
              <w:t>Program Key Performance Indicators</w:t>
            </w:r>
            <w:r w:rsidRPr="00A74571">
              <w:rPr>
                <w:rStyle w:val="Hyperlink"/>
                <w:b/>
                <w:bCs/>
                <w:noProof/>
              </w:rPr>
              <w:t xml:space="preserve"> (KP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9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1CF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FE046" w14:textId="1E95467F" w:rsidR="00407DC2" w:rsidRDefault="00407DC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9363" w:history="1">
            <w:r w:rsidRPr="00A74571">
              <w:rPr>
                <w:rStyle w:val="Hyperlink"/>
                <w:b/>
                <w:bCs/>
                <w:noProof/>
                <w:lang w:bidi="ar-YE"/>
              </w:rPr>
              <w:t>E. Challenges and difficulties encountered by the program (if an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9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1CF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B9EC5" w14:textId="1F0FA989" w:rsidR="00407DC2" w:rsidRDefault="00407DC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9364" w:history="1">
            <w:r w:rsidRPr="00A74571">
              <w:rPr>
                <w:rStyle w:val="Hyperlink"/>
                <w:b/>
                <w:bCs/>
                <w:noProof/>
                <w:lang w:bidi="ar-YE"/>
              </w:rPr>
              <w:t>F. Program Developmen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9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1CF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6AE06" w14:textId="704E934C" w:rsidR="00407DC2" w:rsidRDefault="00407DC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9365" w:history="1">
            <w:r w:rsidRPr="00A74571">
              <w:rPr>
                <w:rStyle w:val="Hyperlink"/>
                <w:b/>
                <w:bCs/>
                <w:noProof/>
                <w:lang w:bidi="ar-YE"/>
              </w:rPr>
              <w:t>G. Approval of Annual Program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9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1CF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8D46B" w14:textId="67EF20CD" w:rsidR="00405BC3" w:rsidRPr="00222D23" w:rsidRDefault="00405BC3" w:rsidP="00F57978">
          <w:pPr>
            <w:spacing w:line="360" w:lineRule="auto"/>
            <w:rPr>
              <w:rFonts w:cstheme="minorHAnsi"/>
            </w:rPr>
          </w:pPr>
          <w:r w:rsidRPr="00222D23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593F11FE" w14:textId="614B0800" w:rsidR="00A95A15" w:rsidRPr="00222D23" w:rsidRDefault="007E26EF" w:rsidP="00E94B0D">
      <w:pPr>
        <w:rPr>
          <w:rStyle w:val="a"/>
          <w:rFonts w:asciiTheme="minorHAnsi" w:hAnsiTheme="minorHAnsi" w:cstheme="minorHAnsi"/>
          <w:color w:val="4C3D8E"/>
          <w:lang w:bidi="ar-YE"/>
        </w:rPr>
      </w:pPr>
      <w:r w:rsidRPr="22BC4234">
        <w:rPr>
          <w:rStyle w:val="a"/>
          <w:rFonts w:asciiTheme="minorHAnsi" w:hAnsiTheme="minorHAnsi" w:cstheme="minorBidi"/>
          <w:color w:val="4C3D8E"/>
          <w:rtl/>
        </w:rPr>
        <w:br w:type="page"/>
      </w:r>
    </w:p>
    <w:p w14:paraId="124FE6DB" w14:textId="77777777" w:rsidR="00407DC2" w:rsidRDefault="00407DC2" w:rsidP="00407DC2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rtl/>
          <w:lang w:bidi="ar-YE"/>
        </w:rPr>
      </w:pPr>
      <w:bookmarkStart w:id="0" w:name="_Toc202248796"/>
      <w:bookmarkStart w:id="1" w:name="_Toc202249359"/>
      <w:bookmarkStart w:id="2" w:name="_Ref115696785"/>
      <w:proofErr w:type="spellStart"/>
      <w:r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lastRenderedPageBreak/>
        <w:t>ِA.Improvement</w:t>
      </w:r>
      <w:proofErr w:type="spellEnd"/>
      <w:r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 Plans from the Previous Year</w:t>
      </w:r>
      <w:bookmarkEnd w:id="0"/>
      <w:bookmarkEnd w:id="1"/>
      <w:r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966"/>
        <w:gridCol w:w="2410"/>
        <w:gridCol w:w="3256"/>
      </w:tblGrid>
      <w:tr w:rsidR="00071CFE" w:rsidRPr="00F52690" w14:paraId="672C5428" w14:textId="77777777" w:rsidTr="00C64CCA">
        <w:trPr>
          <w:trHeight w:val="428"/>
          <w:tblCellSpacing w:w="7" w:type="dxa"/>
          <w:jc w:val="center"/>
        </w:trPr>
        <w:tc>
          <w:tcPr>
            <w:tcW w:w="2048" w:type="pct"/>
            <w:shd w:val="clear" w:color="auto" w:fill="4C3D8E"/>
            <w:vAlign w:val="center"/>
          </w:tcPr>
          <w:p w14:paraId="1E5807B9" w14:textId="6BE816C6" w:rsidR="00071CFE" w:rsidRPr="00F52690" w:rsidRDefault="00071CFE" w:rsidP="00071CFE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1244" w:type="pct"/>
            <w:shd w:val="clear" w:color="auto" w:fill="4C3D8E"/>
            <w:vAlign w:val="center"/>
          </w:tcPr>
          <w:p w14:paraId="322D0579" w14:textId="77777777" w:rsidR="00071CFE" w:rsidRPr="00F52690" w:rsidRDefault="00071CFE" w:rsidP="00071CFE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537F65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 of Completion</w:t>
            </w:r>
          </w:p>
        </w:tc>
        <w:tc>
          <w:tcPr>
            <w:tcW w:w="1679" w:type="pct"/>
            <w:shd w:val="clear" w:color="auto" w:fill="4C3D8E"/>
            <w:vAlign w:val="center"/>
          </w:tcPr>
          <w:p w14:paraId="0437AE74" w14:textId="77777777" w:rsidR="00071CFE" w:rsidRPr="00F52690" w:rsidRDefault="00071CFE" w:rsidP="00071CFE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537F65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s</w:t>
            </w:r>
          </w:p>
        </w:tc>
      </w:tr>
      <w:tr w:rsidR="00071CFE" w:rsidRPr="00F52690" w14:paraId="344A84C2" w14:textId="77777777" w:rsidTr="00C64CCA">
        <w:trPr>
          <w:trHeight w:val="362"/>
          <w:tblCellSpacing w:w="7" w:type="dxa"/>
          <w:jc w:val="center"/>
        </w:trPr>
        <w:tc>
          <w:tcPr>
            <w:tcW w:w="2048" w:type="pct"/>
            <w:shd w:val="clear" w:color="auto" w:fill="F2F2F2" w:themeFill="background1" w:themeFillShade="F2"/>
          </w:tcPr>
          <w:p w14:paraId="2AA56F54" w14:textId="77777777" w:rsidR="00071CFE" w:rsidRPr="00F52690" w:rsidRDefault="00071CFE" w:rsidP="00071CFE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44" w:type="pct"/>
            <w:shd w:val="clear" w:color="auto" w:fill="F2F2F2" w:themeFill="background1" w:themeFillShade="F2"/>
          </w:tcPr>
          <w:p w14:paraId="27ACB977" w14:textId="77777777" w:rsidR="00071CFE" w:rsidRPr="00F52690" w:rsidRDefault="00071CFE" w:rsidP="00071CFE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79" w:type="pct"/>
            <w:shd w:val="clear" w:color="auto" w:fill="F2F2F2" w:themeFill="background1" w:themeFillShade="F2"/>
            <w:vAlign w:val="center"/>
          </w:tcPr>
          <w:p w14:paraId="2853DCCE" w14:textId="77777777" w:rsidR="00071CFE" w:rsidRPr="00F52690" w:rsidRDefault="00071CFE" w:rsidP="00071CFE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71CFE" w:rsidRPr="00F52690" w14:paraId="75FFF7BE" w14:textId="77777777" w:rsidTr="00C64CCA">
        <w:trPr>
          <w:trHeight w:val="362"/>
          <w:tblCellSpacing w:w="7" w:type="dxa"/>
          <w:jc w:val="center"/>
        </w:trPr>
        <w:tc>
          <w:tcPr>
            <w:tcW w:w="2048" w:type="pct"/>
            <w:shd w:val="clear" w:color="auto" w:fill="D9D9D9" w:themeFill="background1" w:themeFillShade="D9"/>
          </w:tcPr>
          <w:p w14:paraId="29D3C99D" w14:textId="77777777" w:rsidR="00071CFE" w:rsidRPr="00F52690" w:rsidRDefault="00071CFE" w:rsidP="00071CFE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244" w:type="pct"/>
            <w:shd w:val="clear" w:color="auto" w:fill="D9D9D9" w:themeFill="background1" w:themeFillShade="D9"/>
          </w:tcPr>
          <w:p w14:paraId="3CEA5C49" w14:textId="77777777" w:rsidR="00071CFE" w:rsidRPr="00F52690" w:rsidRDefault="00071CFE" w:rsidP="00071CFE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79" w:type="pct"/>
            <w:shd w:val="clear" w:color="auto" w:fill="D9D9D9" w:themeFill="background1" w:themeFillShade="D9"/>
            <w:vAlign w:val="center"/>
          </w:tcPr>
          <w:p w14:paraId="05E3249B" w14:textId="77777777" w:rsidR="00071CFE" w:rsidRPr="00F52690" w:rsidRDefault="00071CFE" w:rsidP="00071CFE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31A16AAD" w14:textId="004937F8" w:rsidR="005031B0" w:rsidRPr="00222D23" w:rsidRDefault="564F198F" w:rsidP="22BC4234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rtl/>
          <w:lang w:bidi="ar-YE"/>
        </w:rPr>
      </w:pPr>
      <w:bookmarkStart w:id="3" w:name="_Toc202249360"/>
      <w:r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B</w:t>
      </w:r>
      <w:r w:rsidR="000573D6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. Program Statistics</w:t>
      </w:r>
      <w:bookmarkEnd w:id="2"/>
      <w:r w:rsidR="00F660B8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 (</w:t>
      </w:r>
      <w:r w:rsidR="00F660B8" w:rsidRPr="22BC4234">
        <w:rPr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in reporting year)</w:t>
      </w:r>
      <w:bookmarkEnd w:id="3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143"/>
        <w:gridCol w:w="3531"/>
      </w:tblGrid>
      <w:tr w:rsidR="003C58F7" w:rsidRPr="00222D23" w14:paraId="59A948AF" w14:textId="77777777" w:rsidTr="529057B9">
        <w:trPr>
          <w:trHeight w:val="428"/>
          <w:tblCellSpacing w:w="7" w:type="dxa"/>
          <w:jc w:val="center"/>
        </w:trPr>
        <w:tc>
          <w:tcPr>
            <w:tcW w:w="6101" w:type="dxa"/>
            <w:shd w:val="clear" w:color="auto" w:fill="4C3D8E"/>
            <w:vAlign w:val="center"/>
          </w:tcPr>
          <w:p w14:paraId="2A177E05" w14:textId="49003885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3489" w:type="dxa"/>
            <w:shd w:val="clear" w:color="auto" w:fill="4C3D8E"/>
            <w:vAlign w:val="center"/>
          </w:tcPr>
          <w:p w14:paraId="624A5B9C" w14:textId="7D18F934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7B7C4D" w:rsidRPr="00222D23" w14:paraId="6E9B90ED" w14:textId="77777777" w:rsidTr="529057B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4E5659AF" w14:textId="54BFFED1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44406457" w14:textId="77777777" w:rsidTr="529057B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D9D9D9" w:themeFill="background1" w:themeFillShade="D9"/>
          </w:tcPr>
          <w:p w14:paraId="6113C696" w14:textId="53BE1CFC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Number of students who started the program 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64DC3869" w14:textId="77777777" w:rsidTr="529057B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55633FF" w14:textId="46268B86" w:rsidR="000573D6" w:rsidRPr="00222D23" w:rsidRDefault="000573D6" w:rsidP="00E94B0D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19FA1026" w14:textId="77777777" w:rsidTr="529057B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932CEF0" w14:textId="4C25961A" w:rsidR="00F660B8" w:rsidRPr="00222D23" w:rsidRDefault="00F660B8" w:rsidP="00E94B0D">
            <w:pPr>
              <w:spacing w:after="0"/>
              <w:ind w:right="45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an intermediate award specified as an early exit point  (if any)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2D39B5A4" w14:textId="77777777" w:rsidR="00F660B8" w:rsidRPr="00222D23" w:rsidRDefault="00F660B8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529057B9" w14:paraId="758FE211" w14:textId="77777777" w:rsidTr="529057B9">
        <w:trPr>
          <w:trHeight w:val="300"/>
          <w:tblCellSpacing w:w="7" w:type="dxa"/>
          <w:jc w:val="center"/>
        </w:trPr>
        <w:tc>
          <w:tcPr>
            <w:tcW w:w="6122" w:type="dxa"/>
            <w:shd w:val="clear" w:color="auto" w:fill="F2F2F2" w:themeFill="background1" w:themeFillShade="F2"/>
          </w:tcPr>
          <w:p w14:paraId="3E1FA5E5" w14:textId="28949747" w:rsidR="00DA4431" w:rsidRDefault="00DA4431" w:rsidP="529057B9">
            <w:pPr>
              <w:rPr>
                <w:sz w:val="24"/>
                <w:szCs w:val="24"/>
              </w:rPr>
            </w:pPr>
            <w:r w:rsidRPr="529057B9">
              <w:rPr>
                <w:sz w:val="24"/>
                <w:szCs w:val="24"/>
              </w:rPr>
              <w:t>Number of Faculty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center"/>
          </w:tcPr>
          <w:p w14:paraId="6D13136D" w14:textId="5BA14E39" w:rsidR="529057B9" w:rsidRDefault="529057B9" w:rsidP="529057B9">
            <w:pPr>
              <w:rPr>
                <w:sz w:val="24"/>
                <w:szCs w:val="24"/>
              </w:rPr>
            </w:pPr>
          </w:p>
        </w:tc>
      </w:tr>
      <w:tr w:rsidR="529057B9" w14:paraId="3D35768A" w14:textId="77777777" w:rsidTr="529057B9">
        <w:trPr>
          <w:trHeight w:val="300"/>
          <w:tblCellSpacing w:w="7" w:type="dxa"/>
          <w:jc w:val="center"/>
        </w:trPr>
        <w:tc>
          <w:tcPr>
            <w:tcW w:w="6122" w:type="dxa"/>
            <w:shd w:val="clear" w:color="auto" w:fill="F2F2F2" w:themeFill="background1" w:themeFillShade="F2"/>
          </w:tcPr>
          <w:p w14:paraId="72510928" w14:textId="0DD4E43F" w:rsidR="00DA4431" w:rsidRDefault="00DA4431" w:rsidP="529057B9">
            <w:pPr>
              <w:rPr>
                <w:sz w:val="24"/>
                <w:szCs w:val="24"/>
              </w:rPr>
            </w:pPr>
            <w:r w:rsidRPr="529057B9">
              <w:rPr>
                <w:sz w:val="24"/>
                <w:szCs w:val="24"/>
              </w:rPr>
              <w:t>Student/Faculty Ratio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center"/>
          </w:tcPr>
          <w:p w14:paraId="5310214E" w14:textId="3B9F555E" w:rsidR="529057B9" w:rsidRDefault="529057B9" w:rsidP="529057B9">
            <w:pPr>
              <w:rPr>
                <w:sz w:val="24"/>
                <w:szCs w:val="24"/>
              </w:rPr>
            </w:pPr>
          </w:p>
        </w:tc>
      </w:tr>
    </w:tbl>
    <w:p w14:paraId="16885FAF" w14:textId="14304A4F" w:rsidR="00293830" w:rsidRPr="00222D23" w:rsidRDefault="00866219">
      <w:pPr>
        <w:spacing w:after="240"/>
        <w:ind w:right="43"/>
        <w:jc w:val="lowKashida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>A separate cohort analysis report for male and female sections and each branch (if any)</w:t>
      </w:r>
    </w:p>
    <w:p w14:paraId="18D3DD10" w14:textId="11EAD9BA" w:rsidR="00AE5560" w:rsidRPr="00222D23" w:rsidRDefault="4617D2D2" w:rsidP="22BC4234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</w:pPr>
      <w:bookmarkStart w:id="4" w:name="_Toc107406174"/>
      <w:bookmarkStart w:id="5" w:name="_Ref115696791"/>
      <w:bookmarkStart w:id="6" w:name="_Ref115696901"/>
      <w:bookmarkStart w:id="7" w:name="_Toc202249361"/>
      <w:r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t>C</w:t>
      </w:r>
      <w:r w:rsidR="00AE5560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t xml:space="preserve">. Program </w:t>
      </w:r>
      <w:bookmarkEnd w:id="4"/>
      <w:bookmarkEnd w:id="5"/>
      <w:bookmarkEnd w:id="6"/>
      <w:r w:rsidR="009B2973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t>Assessment</w:t>
      </w:r>
      <w:bookmarkEnd w:id="7"/>
    </w:p>
    <w:p w14:paraId="227460F4" w14:textId="798EC228" w:rsidR="00256F95" w:rsidRPr="00222D23" w:rsidRDefault="00AE5560" w:rsidP="00E94B0D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8" w:name="_Ref115696798"/>
      <w:r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Program Le</w:t>
      </w:r>
      <w:r w:rsidR="00A6319B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rning Outcomes Assessment and a</w:t>
      </w:r>
      <w:r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nalysis according to PLOs</w:t>
      </w:r>
      <w:bookmarkEnd w:id="8"/>
      <w:r w:rsidR="00A6319B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assessment plan *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2336"/>
        <w:gridCol w:w="2781"/>
        <w:gridCol w:w="2000"/>
        <w:gridCol w:w="1890"/>
      </w:tblGrid>
      <w:tr w:rsidR="00AE5560" w:rsidRPr="00222D23" w14:paraId="7B618313" w14:textId="77777777" w:rsidTr="00D9370B">
        <w:trPr>
          <w:tblCellSpacing w:w="7" w:type="dxa"/>
          <w:jc w:val="center"/>
        </w:trPr>
        <w:tc>
          <w:tcPr>
            <w:tcW w:w="604" w:type="dxa"/>
            <w:shd w:val="clear" w:color="auto" w:fill="4C3D8E"/>
            <w:vAlign w:val="center"/>
          </w:tcPr>
          <w:p w14:paraId="5E7B0669" w14:textId="7D858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30B1D9CA" w14:textId="0B4C9C9C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67" w:type="dxa"/>
            <w:shd w:val="clear" w:color="auto" w:fill="4C3D8E"/>
            <w:vAlign w:val="center"/>
          </w:tcPr>
          <w:p w14:paraId="36BC4623" w14:textId="77777777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222D23" w:rsidRDefault="00AE5560" w:rsidP="00E94B0D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color w:val="FFFFFF" w:themeColor="background1"/>
                <w:sz w:val="20"/>
                <w:szCs w:val="20"/>
              </w:rPr>
              <w:t>(Direct and Indirect)</w:t>
            </w:r>
          </w:p>
        </w:tc>
        <w:tc>
          <w:tcPr>
            <w:tcW w:w="1986" w:type="dxa"/>
            <w:shd w:val="clear" w:color="auto" w:fill="4C3D8E"/>
            <w:vAlign w:val="center"/>
          </w:tcPr>
          <w:p w14:paraId="43361A87" w14:textId="564E6D47" w:rsidR="00AE5560" w:rsidRPr="00222D23" w:rsidRDefault="00E232F5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0DA483D0" w14:textId="30D165DA" w:rsidR="00AE5560" w:rsidRPr="00222D23" w:rsidRDefault="00775B3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222D23" w14:paraId="60D195B3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AE5560" w:rsidRPr="00222D23" w14:paraId="108CA18A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368DD13" w14:textId="52EF46B2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3930DF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5B8C4A1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0037AD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5764BA0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7E1DE247" w14:textId="5A6389C9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67FC614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0EDEAE75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FD7730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6E2470E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42246B" w14:textId="05A91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5FC020C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8B67710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B029BE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6C083034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2A7511" w14:textId="48F69AA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B47B35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D26E31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7E3B0F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1507EC7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110C32F8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222D23" w14:paraId="1CFC19D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6143A77" w14:textId="7DA8DAA7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627D2C2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7715052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7C74841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4DFC37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0C09BF" w14:textId="49695379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AC5475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D4E875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8AAA099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25EC17A8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75A29FB" w14:textId="64CC99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4A46BF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728E0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64310E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340173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D54422C" w14:textId="34D05A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35F104A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100B70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637B7B8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440F8E22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222D23" w14:paraId="672081D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23CC8558" w14:textId="0461394A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512F08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2A144E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FDE1D8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931490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520EF5D" w14:textId="3A846E5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773AE9D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2A2952B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E5620B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024BA20D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2CC18EB" w14:textId="713CD122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72F7319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0367A20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4F7D24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30B7387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D4C015" w14:textId="5B104FD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432340D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A7A881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9C39EFE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748C8B46" w:rsidR="00CB7651" w:rsidRPr="00222D23" w:rsidRDefault="00812677">
      <w:pPr>
        <w:spacing w:after="120"/>
        <w:ind w:right="43"/>
        <w:jc w:val="lowKashida"/>
        <w:rPr>
          <w:rFonts w:cstheme="minorHAnsi"/>
          <w:sz w:val="20"/>
          <w:szCs w:val="20"/>
        </w:rPr>
      </w:pPr>
      <w:r w:rsidRPr="00222D23">
        <w:rPr>
          <w:rFonts w:cstheme="minorHAnsi"/>
          <w:sz w:val="20"/>
          <w:szCs w:val="20"/>
          <w:rtl/>
        </w:rPr>
        <w:lastRenderedPageBreak/>
        <w:t>*</w:t>
      </w:r>
      <w:r w:rsidRPr="00222D23">
        <w:rPr>
          <w:rFonts w:cstheme="minorHAnsi"/>
          <w:sz w:val="20"/>
          <w:szCs w:val="20"/>
        </w:rPr>
        <w:t>Attach a separate report on the program</w:t>
      </w:r>
      <w:r w:rsidR="00B47B35">
        <w:rPr>
          <w:rFonts w:cstheme="minorHAnsi"/>
          <w:sz w:val="20"/>
          <w:szCs w:val="20"/>
        </w:rPr>
        <w:t>’s</w:t>
      </w:r>
      <w:r w:rsidRPr="00222D23">
        <w:rPr>
          <w:rFonts w:cstheme="minorHAnsi"/>
          <w:sz w:val="20"/>
          <w:szCs w:val="20"/>
        </w:rPr>
        <w:t xml:space="preserve"> learning outcomes assessment results for</w:t>
      </w:r>
      <w:r w:rsidR="006D5AF0" w:rsidRPr="00222D23">
        <w:rPr>
          <w:rFonts w:cstheme="minorHAnsi"/>
          <w:sz w:val="20"/>
          <w:szCs w:val="20"/>
        </w:rPr>
        <w:t xml:space="preserve"> each semester (in the report</w:t>
      </w:r>
      <w:r w:rsidR="00B47B35">
        <w:rPr>
          <w:rFonts w:cstheme="minorHAnsi"/>
          <w:sz w:val="20"/>
          <w:szCs w:val="20"/>
        </w:rPr>
        <w:t>ing</w:t>
      </w:r>
      <w:r w:rsidR="006D5AF0" w:rsidRPr="00222D23">
        <w:rPr>
          <w:rFonts w:cstheme="minorHAnsi"/>
          <w:sz w:val="20"/>
          <w:szCs w:val="20"/>
        </w:rPr>
        <w:t xml:space="preserve"> </w:t>
      </w:r>
      <w:r w:rsidR="00FF4E26" w:rsidRPr="00222D23">
        <w:rPr>
          <w:rFonts w:cstheme="minorHAnsi"/>
          <w:sz w:val="20"/>
          <w:szCs w:val="20"/>
        </w:rPr>
        <w:t>year)</w:t>
      </w:r>
      <w:r w:rsidR="00FF4E26" w:rsidRPr="00222D23">
        <w:rPr>
          <w:rFonts w:cstheme="minorHAnsi"/>
          <w:sz w:val="20"/>
          <w:szCs w:val="20"/>
          <w:rtl/>
        </w:rPr>
        <w:t>،</w:t>
      </w:r>
      <w:r w:rsidR="006D5AF0" w:rsidRPr="00222D23">
        <w:rPr>
          <w:rFonts w:cstheme="minorHAnsi"/>
          <w:sz w:val="20"/>
          <w:szCs w:val="20"/>
        </w:rPr>
        <w:t xml:space="preserve"> </w:t>
      </w:r>
      <w:r w:rsidRPr="00222D23">
        <w:rPr>
          <w:rFonts w:cstheme="minorHAnsi"/>
          <w:sz w:val="20"/>
          <w:szCs w:val="20"/>
        </w:rPr>
        <w:t>male and female sections</w:t>
      </w:r>
      <w:r w:rsidR="00B47B35">
        <w:rPr>
          <w:rFonts w:cstheme="minorHAnsi"/>
          <w:sz w:val="20"/>
          <w:szCs w:val="20"/>
        </w:rPr>
        <w:t>, and</w:t>
      </w:r>
      <w:r w:rsidRPr="00222D23">
        <w:rPr>
          <w:rFonts w:cstheme="minorHAnsi"/>
          <w:sz w:val="20"/>
          <w:szCs w:val="20"/>
        </w:rPr>
        <w:t xml:space="preserve"> each branch (if any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222D23" w14:paraId="1D125B9F" w14:textId="77777777" w:rsidTr="00091179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222D23" w:rsidRDefault="00812677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222D23" w14:paraId="68C00371" w14:textId="77777777" w:rsidTr="00091179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232FA7B" w14:textId="562B057E" w:rsidR="00D9370B" w:rsidRPr="00222D23" w:rsidRDefault="00D9370B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222D23" w14:paraId="2380E7C3" w14:textId="77777777" w:rsidTr="00091179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24A2E0DC" w:rsidR="00CB7651" w:rsidRPr="00222D23" w:rsidRDefault="007F04CD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 for 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improvement 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ioritized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:</w:t>
            </w:r>
          </w:p>
        </w:tc>
      </w:tr>
      <w:tr w:rsidR="00CB7651" w:rsidRPr="00222D23" w14:paraId="2405A816" w14:textId="77777777" w:rsidTr="00091179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6C94FC1" w14:textId="484B5560" w:rsidR="00D9370B" w:rsidRPr="00222D23" w:rsidRDefault="00D9370B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6FF568D6" w14:textId="0EEA0755" w:rsidR="003A4ABD" w:rsidRPr="00222D23" w:rsidRDefault="00E5320A" w:rsidP="00E94B0D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9" w:name="_Ref115696803"/>
      <w:r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5F1BB4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. </w:t>
      </w:r>
      <w:r w:rsidR="00097B42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</w:t>
      </w:r>
      <w:r w:rsidR="00810527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tudents’ </w:t>
      </w:r>
      <w:r w:rsidR="005F1BB4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valuation of Courses</w:t>
      </w:r>
      <w:bookmarkEnd w:id="9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937"/>
        <w:gridCol w:w="1717"/>
        <w:gridCol w:w="2132"/>
        <w:gridCol w:w="1431"/>
        <w:gridCol w:w="1297"/>
        <w:gridCol w:w="2118"/>
      </w:tblGrid>
      <w:tr w:rsidR="00523C81" w:rsidRPr="00222D23" w14:paraId="740B1141" w14:textId="77777777" w:rsidTr="00D9370B">
        <w:trPr>
          <w:cantSplit/>
          <w:trHeight w:val="741"/>
          <w:tblHeader/>
          <w:tblCellSpacing w:w="7" w:type="dxa"/>
          <w:jc w:val="center"/>
        </w:trPr>
        <w:tc>
          <w:tcPr>
            <w:tcW w:w="475" w:type="pct"/>
            <w:shd w:val="clear" w:color="auto" w:fill="4C3D8E"/>
            <w:vAlign w:val="center"/>
          </w:tcPr>
          <w:p w14:paraId="6F8A4F3F" w14:textId="01088077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</w:t>
            </w:r>
          </w:p>
        </w:tc>
        <w:tc>
          <w:tcPr>
            <w:tcW w:w="884" w:type="pct"/>
            <w:shd w:val="clear" w:color="auto" w:fill="4C3D8E"/>
            <w:vAlign w:val="center"/>
          </w:tcPr>
          <w:p w14:paraId="280F1781" w14:textId="1DE52A78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100" w:type="pct"/>
            <w:shd w:val="clear" w:color="auto" w:fill="4C3D8E"/>
            <w:vAlign w:val="center"/>
          </w:tcPr>
          <w:p w14:paraId="66056DD4" w14:textId="30FB7F5D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735" w:type="pct"/>
            <w:shd w:val="clear" w:color="auto" w:fill="4C3D8E"/>
            <w:vAlign w:val="center"/>
          </w:tcPr>
          <w:p w14:paraId="7953402B" w14:textId="4E04296C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666" w:type="pct"/>
            <w:shd w:val="clear" w:color="auto" w:fill="4C3D8E"/>
            <w:vAlign w:val="center"/>
          </w:tcPr>
          <w:p w14:paraId="09D1AFE1" w14:textId="0E0A538A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(out of 10)</w:t>
            </w:r>
          </w:p>
        </w:tc>
        <w:tc>
          <w:tcPr>
            <w:tcW w:w="1089" w:type="pct"/>
            <w:shd w:val="clear" w:color="auto" w:fill="4C3D8E"/>
            <w:vAlign w:val="center"/>
          </w:tcPr>
          <w:p w14:paraId="4C5500C3" w14:textId="5EDD9174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222D23" w14:paraId="34D8D51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67A1D156" w14:textId="77777777" w:rsidR="00113F3F" w:rsidRPr="00222D23" w:rsidRDefault="00113F3F" w:rsidP="00E94B0D">
            <w:pPr>
              <w:spacing w:after="0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5E8D1A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0FBF750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EF8FEA2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714D6111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4091CFAC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1D8C0DB0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7D74E5B8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089DAD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2412B92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7D564B2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728F3C7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7C106F55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00031CB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0F5CB84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08D51B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885576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4E77473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0F4BEC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5848E8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BC94FB4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12728D07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4F98FD84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3B428C8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0316EC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21788DA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8DE1B48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F48D357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5038F39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49A47A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7DBC02F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0C9F4F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4EC7E6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65DFA1A3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4E660DE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37E08460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3B43339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1C1DE93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42899F6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34B50EE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108AD2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8712448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751EFFFC" w14:textId="2DEAA096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14F507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ACFEBF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59CDFD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E4404E9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727D35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</w:tbl>
    <w:p w14:paraId="537737D3" w14:textId="1A8D55FA" w:rsidR="00256F95" w:rsidRPr="00222D23" w:rsidRDefault="00E5320A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0" w:name="_Ref115696809"/>
      <w:r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3</w:t>
      </w:r>
      <w:r w:rsidR="00523C81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Students</w:t>
      </w:r>
      <w:r w:rsidR="00B47B3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’</w:t>
      </w:r>
      <w:r w:rsidR="00523C81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Evaluation of Program Quality</w:t>
      </w:r>
      <w:bookmarkEnd w:id="10"/>
    </w:p>
    <w:tbl>
      <w:tblPr>
        <w:tblStyle w:val="TableGrid"/>
        <w:tblpPr w:leftFromText="180" w:rightFromText="180" w:vertAnchor="text" w:horzAnchor="margin" w:tblpXSpec="center" w:tblpY="109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222D23" w14:paraId="151166F3" w14:textId="77777777" w:rsidTr="00523C81">
        <w:trPr>
          <w:trHeight w:val="394"/>
          <w:tblCellSpacing w:w="7" w:type="dxa"/>
        </w:trPr>
        <w:tc>
          <w:tcPr>
            <w:tcW w:w="2651" w:type="pct"/>
            <w:shd w:val="clear" w:color="auto" w:fill="4C3D8E"/>
            <w:vAlign w:val="center"/>
          </w:tcPr>
          <w:p w14:paraId="491E3221" w14:textId="521DD3C2" w:rsidR="00D940A7" w:rsidRPr="00222D23" w:rsidRDefault="00523C81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2326" w:type="pct"/>
            <w:shd w:val="clear" w:color="auto" w:fill="4C3D8E"/>
            <w:vAlign w:val="center"/>
          </w:tcPr>
          <w:p w14:paraId="2675ECFD" w14:textId="4F11A040" w:rsidR="00D940A7" w:rsidRPr="00222D23" w:rsidRDefault="00523C81" w:rsidP="00E94B0D">
            <w:pPr>
              <w:pStyle w:val="ListParagraph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222D23" w14:paraId="72E7073B" w14:textId="77777777" w:rsidTr="00DD5DFB">
        <w:trPr>
          <w:trHeight w:val="373"/>
          <w:tblCellSpacing w:w="7" w:type="dxa"/>
        </w:trPr>
        <w:tc>
          <w:tcPr>
            <w:tcW w:w="2651" w:type="pct"/>
            <w:shd w:val="clear" w:color="auto" w:fill="9498CB"/>
            <w:vAlign w:val="center"/>
          </w:tcPr>
          <w:p w14:paraId="57A7453A" w14:textId="4D425A9E" w:rsidR="00D940A7" w:rsidRPr="00222D23" w:rsidRDefault="00523C81" w:rsidP="00E94B0D">
            <w:pPr>
              <w:pStyle w:val="ListParagraph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2326" w:type="pct"/>
            <w:shd w:val="clear" w:color="auto" w:fill="9498CB"/>
            <w:vAlign w:val="center"/>
          </w:tcPr>
          <w:p w14:paraId="4717B0D0" w14:textId="63987199" w:rsidR="00D940A7" w:rsidRPr="00222D23" w:rsidRDefault="00523C81" w:rsidP="00E94B0D">
            <w:pPr>
              <w:pStyle w:val="ListParagraph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222D23" w14:paraId="1B78FD18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240D6350" w14:textId="36564FA7" w:rsidR="00D940A7" w:rsidRPr="00222D23" w:rsidRDefault="00523C81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222D23" w:rsidRDefault="00D940A7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222D23" w:rsidRDefault="00D940A7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0D87529D" w14:textId="77777777" w:rsidR="00D940A7" w:rsidRPr="00222D23" w:rsidRDefault="00D940A7" w:rsidP="00E94B0D">
            <w:pPr>
              <w:pStyle w:val="ListParagraph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0033768D" w14:textId="77777777" w:rsidTr="00523C81">
        <w:trPr>
          <w:tblCellSpacing w:w="7" w:type="dxa"/>
        </w:trPr>
        <w:tc>
          <w:tcPr>
            <w:tcW w:w="2651" w:type="pct"/>
            <w:shd w:val="clear" w:color="auto" w:fill="D9D9D9" w:themeFill="background1" w:themeFillShade="D9"/>
            <w:vAlign w:val="center"/>
          </w:tcPr>
          <w:p w14:paraId="0B925412" w14:textId="3E49BE2D" w:rsidR="00D940A7" w:rsidRPr="00222D23" w:rsidRDefault="00523C81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222D23">
              <w:rPr>
                <w:rFonts w:cstheme="minorHAnsi"/>
                <w:sz w:val="24"/>
                <w:szCs w:val="24"/>
              </w:rPr>
              <w:t>of</w:t>
            </w:r>
            <w:r w:rsidRPr="00222D23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222D23" w:rsidRDefault="00D940A7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222D23" w:rsidRDefault="00D940A7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D9D9D9" w:themeFill="background1" w:themeFillShade="D9"/>
          </w:tcPr>
          <w:p w14:paraId="489E691E" w14:textId="77777777" w:rsidR="00D940A7" w:rsidRPr="00222D23" w:rsidRDefault="00D940A7" w:rsidP="00E94B0D">
            <w:pPr>
              <w:pStyle w:val="ListParagraph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556B346C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5157A536" w14:textId="54785619" w:rsidR="00D940A7" w:rsidRPr="00222D23" w:rsidRDefault="00523C81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222D23" w:rsidRDefault="00D940A7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222D23" w:rsidRDefault="00D940A7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4E8813C4" w14:textId="77777777" w:rsidR="00D940A7" w:rsidRPr="00222D23" w:rsidRDefault="00D940A7" w:rsidP="00E94B0D">
            <w:pPr>
              <w:pStyle w:val="ListParagraph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708FAA31" w14:textId="77777777" w:rsidR="000030F1" w:rsidRPr="00222D23" w:rsidRDefault="000030F1" w:rsidP="00E94B0D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1" w:name="_Ref115696814"/>
    </w:p>
    <w:p w14:paraId="1FD2C0B7" w14:textId="22F6C927" w:rsidR="00D4307F" w:rsidRPr="00222D23" w:rsidRDefault="00523C81" w:rsidP="00E94B0D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4. </w:t>
      </w:r>
      <w:bookmarkEnd w:id="11"/>
      <w:r w:rsidR="00AB2DBF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cademic</w:t>
      </w:r>
      <w:r w:rsidR="008B5A86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AB2DBF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R</w:t>
      </w:r>
      <w:r w:rsidR="008B5A86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search and innovation during the reporting year</w:t>
      </w:r>
    </w:p>
    <w:p w14:paraId="1C5A17CE" w14:textId="2E800DDC" w:rsidR="007F04CD" w:rsidRPr="00222D23" w:rsidRDefault="007F04CD" w:rsidP="00E94B0D">
      <w:pPr>
        <w:spacing w:after="0"/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</w:pP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A</w:t>
      </w: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. </w:t>
      </w: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Research</w:t>
      </w: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 </w:t>
      </w: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Achievements </w:t>
      </w: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  <w:vertAlign w:val="subscript"/>
        </w:rPr>
        <w:t>(in the year concerned)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6523"/>
        <w:gridCol w:w="3109"/>
      </w:tblGrid>
      <w:tr w:rsidR="008B17AA" w:rsidRPr="00222D23" w14:paraId="50578AD2" w14:textId="77777777" w:rsidTr="00407DC2">
        <w:trPr>
          <w:trHeight w:val="455"/>
          <w:tblCellSpacing w:w="7" w:type="dxa"/>
          <w:jc w:val="center"/>
        </w:trPr>
        <w:tc>
          <w:tcPr>
            <w:tcW w:w="3371" w:type="pct"/>
            <w:shd w:val="clear" w:color="auto" w:fill="4C3D8E"/>
            <w:vAlign w:val="center"/>
          </w:tcPr>
          <w:p w14:paraId="20B4D928" w14:textId="7545B8B2" w:rsidR="008B17AA" w:rsidRPr="00222D23" w:rsidRDefault="00523C81" w:rsidP="00E94B0D">
            <w:pPr>
              <w:pStyle w:val="ListParagraph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1601" w:type="pct"/>
            <w:shd w:val="clear" w:color="auto" w:fill="4C3D8E"/>
            <w:vAlign w:val="center"/>
          </w:tcPr>
          <w:p w14:paraId="54FB862F" w14:textId="545CFC41" w:rsidR="008B17AA" w:rsidRPr="00222D23" w:rsidRDefault="00523C81" w:rsidP="00E94B0D">
            <w:pPr>
              <w:pStyle w:val="ListParagraph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222D23" w14:paraId="7D561445" w14:textId="77777777" w:rsidTr="00407DC2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49757AA6" w14:textId="2082C6F8" w:rsidR="00523C81" w:rsidRPr="00222D23" w:rsidRDefault="00DC1D1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Published scientific research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0A92504A" w14:textId="77777777" w:rsidTr="00407DC2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A5489E2" w14:textId="364DB32B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esearch project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679094F5" w14:textId="77777777" w:rsidTr="00407DC2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2A1EE6CC" w14:textId="6AC00234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Conferences 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organized by the program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2B65788A" w14:textId="77777777" w:rsidTr="00407DC2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Seminars </w:t>
            </w:r>
            <w:r w:rsidR="00EB1DF6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held</w:t>
            </w: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by the program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164EFDB5" w14:textId="77777777" w:rsidTr="00407DC2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nferences attendees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3013515B" w14:textId="77777777" w:rsidTr="00407DC2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eminars attendee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1A233B74" w14:textId="31F0B77D" w:rsidR="007F04CD" w:rsidRPr="00222D23" w:rsidRDefault="007F04CD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>* Attach a research production statement of the faculty and students in the program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>,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 including 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essential 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>data such as (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the </w:t>
      </w:r>
      <w:r w:rsidR="00B47B35"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>researcher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>’</w:t>
      </w:r>
      <w:r w:rsidR="00B47B35"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s 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>name, research title, publishing entity, publishing date, etc.)</w:t>
      </w:r>
    </w:p>
    <w:p w14:paraId="7F5D740F" w14:textId="693F6485" w:rsidR="003A4ABD" w:rsidRPr="00222D23" w:rsidRDefault="007F04CD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 ** In the case of multiple 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>research outputs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, the program 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should 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list the numbers for each classification 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>separately</w:t>
      </w:r>
      <w:r w:rsidR="00B47B35" w:rsidRPr="00222D23" w:rsidDel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 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>(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>e.g.</w:t>
      </w:r>
      <w:r w:rsidR="00B47B35"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 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for 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>individual research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 outputs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  <w:lang w:val="en-GB"/>
        </w:rPr>
        <w:t xml:space="preserve">, 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the total number 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>should be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 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>classified as “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>published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>”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, 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>“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>accept</w:t>
      </w:r>
      <w:r w:rsidR="00B47B35">
        <w:rPr>
          <w:rStyle w:val="a"/>
          <w:rFonts w:asciiTheme="minorHAnsi" w:hAnsiTheme="minorHAnsi" w:cstheme="minorHAnsi"/>
          <w:color w:val="auto"/>
          <w:sz w:val="16"/>
          <w:szCs w:val="16"/>
        </w:rPr>
        <w:t xml:space="preserve">ed”, … </w:t>
      </w:r>
      <w:r w:rsidRPr="00222D23">
        <w:rPr>
          <w:rStyle w:val="a"/>
          <w:rFonts w:asciiTheme="minorHAnsi" w:hAnsiTheme="minorHAnsi" w:cstheme="minorHAnsi"/>
          <w:color w:val="auto"/>
          <w:sz w:val="16"/>
          <w:szCs w:val="16"/>
        </w:rPr>
        <w:t>etc.</w:t>
      </w:r>
    </w:p>
    <w:p w14:paraId="06F0F26F" w14:textId="50FE6164" w:rsidR="0080005B" w:rsidRPr="00222D23" w:rsidRDefault="0080005B" w:rsidP="00E94B0D">
      <w:pPr>
        <w:spacing w:after="0"/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- Discussion and analysis of scientific research and innovation activ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CED" w:rsidRPr="00222D23" w14:paraId="6C1EA6E8" w14:textId="77777777" w:rsidTr="00763CED">
        <w:tc>
          <w:tcPr>
            <w:tcW w:w="9628" w:type="dxa"/>
          </w:tcPr>
          <w:p w14:paraId="7113D62E" w14:textId="77777777" w:rsidR="00763CED" w:rsidRPr="00222D23" w:rsidRDefault="00763CE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  <w:p w14:paraId="59F6CCE1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798E424F" w14:textId="77777777" w:rsidR="00E94B0D" w:rsidRPr="00222D23" w:rsidRDefault="00E94B0D" w:rsidP="00E94B0D">
      <w:pPr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</w:pPr>
    </w:p>
    <w:p w14:paraId="0D5D3876" w14:textId="210C8D1C" w:rsidR="007F04CD" w:rsidRPr="00222D23" w:rsidRDefault="007F04CD" w:rsidP="00E94B0D">
      <w:pPr>
        <w:spacing w:after="0"/>
        <w:rPr>
          <w:rStyle w:val="a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</w:pP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B</w:t>
      </w: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  <w:t xml:space="preserve">. </w:t>
      </w: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Theses</w:t>
      </w: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  <w:t xml:space="preserve"> </w:t>
      </w:r>
      <w:r w:rsidRPr="00222D23">
        <w:rPr>
          <w:rStyle w:val="a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(approved</w:t>
      </w:r>
      <w:r w:rsidRPr="00222D23">
        <w:rPr>
          <w:rStyle w:val="a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during</w:t>
      </w:r>
      <w:r w:rsidRPr="00222D23">
        <w:rPr>
          <w:rStyle w:val="a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the year concerned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547"/>
        <w:gridCol w:w="2333"/>
        <w:gridCol w:w="2334"/>
        <w:gridCol w:w="1418"/>
      </w:tblGrid>
      <w:tr w:rsidR="000030F1" w:rsidRPr="00222D23" w14:paraId="1245B06E" w14:textId="77777777" w:rsidTr="000030F1">
        <w:trPr>
          <w:cantSplit/>
          <w:trHeight w:val="741"/>
          <w:tblHeader/>
          <w:tblCellSpacing w:w="7" w:type="dxa"/>
          <w:jc w:val="center"/>
        </w:trPr>
        <w:tc>
          <w:tcPr>
            <w:tcW w:w="3526" w:type="dxa"/>
            <w:shd w:val="clear" w:color="auto" w:fill="4C3D8E"/>
            <w:vAlign w:val="center"/>
          </w:tcPr>
          <w:p w14:paraId="32548110" w14:textId="0680FA99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Title</w:t>
            </w:r>
          </w:p>
        </w:tc>
        <w:tc>
          <w:tcPr>
            <w:tcW w:w="2319" w:type="dxa"/>
            <w:shd w:val="clear" w:color="auto" w:fill="4C3D8E"/>
            <w:vAlign w:val="center"/>
          </w:tcPr>
          <w:p w14:paraId="6EE80426" w14:textId="400030C3" w:rsidR="000030F1" w:rsidRPr="00222D23" w:rsidRDefault="00B47B35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er</w:t>
            </w: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’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s </w:t>
            </w:r>
            <w:r w:rsidR="000030F1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ame</w:t>
            </w:r>
          </w:p>
        </w:tc>
        <w:tc>
          <w:tcPr>
            <w:tcW w:w="2320" w:type="dxa"/>
            <w:shd w:val="clear" w:color="auto" w:fill="4C3D8E"/>
            <w:vAlign w:val="center"/>
          </w:tcPr>
          <w:p w14:paraId="55F40EA1" w14:textId="6974C88F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ervisor’s Name</w:t>
            </w:r>
          </w:p>
        </w:tc>
        <w:tc>
          <w:tcPr>
            <w:tcW w:w="1397" w:type="dxa"/>
            <w:shd w:val="clear" w:color="auto" w:fill="4C3D8E"/>
            <w:vAlign w:val="center"/>
          </w:tcPr>
          <w:p w14:paraId="0EE214D4" w14:textId="4F1AD98C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</w:t>
            </w:r>
          </w:p>
        </w:tc>
      </w:tr>
      <w:tr w:rsidR="000030F1" w:rsidRPr="00222D23" w14:paraId="11ABE9B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168E3445" w14:textId="77777777" w:rsidR="000030F1" w:rsidRPr="00222D23" w:rsidRDefault="000030F1" w:rsidP="00E94B0D">
            <w:pPr>
              <w:pStyle w:val="TOC1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6877F968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DA7E96A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DB27129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0030F1" w:rsidRPr="00222D23" w14:paraId="62AE3A87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0B31F7B0" w14:textId="77777777" w:rsidR="000030F1" w:rsidRPr="00222D23" w:rsidRDefault="000030F1" w:rsidP="00E94B0D">
            <w:pPr>
              <w:pStyle w:val="TOC1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16F7C52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3A521A3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AC495A8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1E7B62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5108277B" w14:textId="77777777" w:rsidR="000030F1" w:rsidRPr="00222D23" w:rsidRDefault="000030F1" w:rsidP="00E94B0D">
            <w:pPr>
              <w:pStyle w:val="TOC1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40DF7CB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8C13D71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85F0FA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A8A4EB9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7144037B" w14:textId="77777777" w:rsidR="000030F1" w:rsidRPr="00222D23" w:rsidRDefault="000030F1" w:rsidP="00E94B0D">
            <w:pPr>
              <w:pStyle w:val="TOC1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5946758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7F18836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6A75F6CF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93B7D2F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36FADBC9" w14:textId="77777777" w:rsidR="000030F1" w:rsidRPr="00222D23" w:rsidRDefault="000030F1" w:rsidP="00E94B0D">
            <w:pPr>
              <w:pStyle w:val="TOC1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50CE79EC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1C282CA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4C45B4F2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E8FBF42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6A3E42AC" w14:textId="77777777" w:rsidR="000030F1" w:rsidRPr="00222D23" w:rsidRDefault="000030F1" w:rsidP="00E94B0D">
            <w:pPr>
              <w:pStyle w:val="TOC1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7190AF13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5699700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576A92D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28739E84" w14:textId="4ABC4E2C" w:rsidR="000030F1" w:rsidRPr="00222D23" w:rsidRDefault="000030F1" w:rsidP="00E94B0D">
      <w:pPr>
        <w:spacing w:after="0"/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- Comment on The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30F1" w:rsidRPr="00222D23" w14:paraId="4E89A638" w14:textId="77777777" w:rsidTr="00CC00F0">
        <w:tc>
          <w:tcPr>
            <w:tcW w:w="9628" w:type="dxa"/>
          </w:tcPr>
          <w:p w14:paraId="76950910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62EAD7A8" w14:textId="6FD1591B" w:rsidR="007F04CD" w:rsidRPr="00222D23" w:rsidRDefault="007F04CD" w:rsidP="00E94B0D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5. Students Evaluation of </w:t>
      </w:r>
      <w:r w:rsidR="00F333F5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Academic </w:t>
      </w:r>
      <w:r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upervision</w:t>
      </w:r>
    </w:p>
    <w:tbl>
      <w:tblPr>
        <w:tblStyle w:val="TableGrid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125398" w:rsidRPr="00222D23" w14:paraId="46069E63" w14:textId="77777777" w:rsidTr="00CC00F0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2E804643" w14:textId="77777777" w:rsidR="00125398" w:rsidRPr="00222D23" w:rsidRDefault="00125398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0A1440CD" w14:textId="77777777" w:rsidR="00125398" w:rsidRPr="00222D23" w:rsidRDefault="00125398" w:rsidP="00E94B0D">
            <w:pPr>
              <w:pStyle w:val="ListParagraph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125398" w:rsidRPr="00222D23" w14:paraId="32F8BAA6" w14:textId="77777777" w:rsidTr="00CC00F0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06F7125C" w14:textId="77777777" w:rsidR="00125398" w:rsidRPr="00222D23" w:rsidRDefault="00125398" w:rsidP="00E94B0D">
            <w:pPr>
              <w:pStyle w:val="ListParagraph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F881775" w14:textId="77777777" w:rsidR="00125398" w:rsidRPr="00222D23" w:rsidRDefault="00125398" w:rsidP="00E94B0D">
            <w:pPr>
              <w:pStyle w:val="ListParagraph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125398" w:rsidRPr="00222D23" w14:paraId="141E76D8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1D2F4D" w14:textId="77777777" w:rsidR="00125398" w:rsidRPr="00222D23" w:rsidRDefault="00125398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9AC4AE7" w14:textId="77777777" w:rsidR="00125398" w:rsidRPr="00222D23" w:rsidRDefault="00125398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C26704" w14:textId="77777777" w:rsidR="00125398" w:rsidRPr="00222D23" w:rsidRDefault="00125398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9F70241" w14:textId="77777777" w:rsidR="00125398" w:rsidRPr="00222D23" w:rsidRDefault="00125398" w:rsidP="00E94B0D">
            <w:pPr>
              <w:pStyle w:val="ListParagraph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1B3985B2" w14:textId="77777777" w:rsidTr="00CC00F0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C2006D" w14:textId="77777777" w:rsidR="00125398" w:rsidRPr="00222D23" w:rsidRDefault="00125398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Areas of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0974C23" w14:textId="77777777" w:rsidR="00125398" w:rsidRPr="00222D23" w:rsidRDefault="00125398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7509BFA" w14:textId="77777777" w:rsidR="00125398" w:rsidRPr="00222D23" w:rsidRDefault="00125398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7A7CA7AD" w14:textId="77777777" w:rsidR="00125398" w:rsidRPr="00222D23" w:rsidRDefault="00125398" w:rsidP="00E94B0D">
            <w:pPr>
              <w:pStyle w:val="ListParagraph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4690EBB4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8CABC3C" w14:textId="77777777" w:rsidR="00125398" w:rsidRPr="00222D23" w:rsidRDefault="00125398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64A3F09C" w14:textId="77777777" w:rsidR="00125398" w:rsidRPr="00222D23" w:rsidRDefault="00125398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526DF6" w14:textId="77777777" w:rsidR="00125398" w:rsidRPr="00222D23" w:rsidRDefault="00125398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5512F4F" w14:textId="77777777" w:rsidR="00125398" w:rsidRPr="00222D23" w:rsidRDefault="00125398" w:rsidP="00E94B0D">
            <w:pPr>
              <w:pStyle w:val="ListParagraph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4DD73171" w14:textId="77777777" w:rsidR="00A6319B" w:rsidRPr="00222D23" w:rsidRDefault="00A6319B" w:rsidP="00E94B0D">
      <w:pPr>
        <w:rPr>
          <w:color w:val="525252" w:themeColor="accent3" w:themeShade="80"/>
          <w:sz w:val="20"/>
          <w:szCs w:val="20"/>
        </w:rPr>
      </w:pPr>
      <w:bookmarkStart w:id="12" w:name="_Ref115696827"/>
    </w:p>
    <w:p w14:paraId="7624B4B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68A78367" w14:textId="4B012B1F" w:rsidR="00393194" w:rsidRPr="00222D23" w:rsidRDefault="00E5320A" w:rsidP="00E94B0D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r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>6</w:t>
      </w:r>
      <w:r w:rsidR="00DE2FB6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Other Evaluation</w:t>
      </w:r>
      <w:r w:rsidR="00AC6ADD" w:rsidRPr="00222D2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(if any)</w:t>
      </w:r>
      <w:bookmarkEnd w:id="12"/>
    </w:p>
    <w:p w14:paraId="096921D3" w14:textId="4429BF91" w:rsidR="003A4ABD" w:rsidRPr="00222D23" w:rsidRDefault="00BC4136" w:rsidP="00E94B0D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222D23">
        <w:rPr>
          <w:rFonts w:cstheme="minorHAnsi"/>
          <w:sz w:val="20"/>
          <w:szCs w:val="20"/>
          <w:lang w:bidi="ar-EG"/>
        </w:rPr>
        <w:t>(e.g., independent reviewer, program advisory committee, and stakeholders (e.g., faculty members, alumni, and employers)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A16C9" w:rsidRPr="00222D23" w14:paraId="30C4319F" w14:textId="77777777" w:rsidTr="00CC00F0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01594774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5916EEDA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5FD6067F" w14:textId="77777777" w:rsidR="00BA16C9" w:rsidRPr="00222D23" w:rsidRDefault="00BA16C9" w:rsidP="00E94B0D">
            <w:pPr>
              <w:pStyle w:val="ListParagraph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BA16C9" w:rsidRPr="00222D23" w14:paraId="226386AD" w14:textId="77777777" w:rsidTr="00CC00F0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71B0616C" w14:textId="77777777" w:rsidR="00BA16C9" w:rsidRPr="00222D23" w:rsidRDefault="00BA16C9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16966313" w14:textId="77777777" w:rsidR="00BA16C9" w:rsidRPr="00222D23" w:rsidRDefault="00BA16C9" w:rsidP="00E94B0D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A16C9" w:rsidRPr="00222D23" w14:paraId="267951B1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5F326C38" w14:textId="77777777" w:rsidR="00BA16C9" w:rsidRPr="00222D23" w:rsidRDefault="00BA16C9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C6E843A" w14:textId="77777777" w:rsidR="00BA16C9" w:rsidRPr="00222D23" w:rsidRDefault="00BA16C9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6D35D6B" w14:textId="77777777" w:rsidR="00BA16C9" w:rsidRPr="00222D23" w:rsidRDefault="00BA16C9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15B39C21" w14:textId="77777777" w:rsidR="00BA16C9" w:rsidRPr="00222D23" w:rsidRDefault="00BA16C9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0294A3E6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173FB384" w14:textId="77777777" w:rsidR="00BA16C9" w:rsidRPr="00222D23" w:rsidRDefault="00BA16C9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Points for Improvement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1D69BFC" w14:textId="77777777" w:rsidR="00BA16C9" w:rsidRPr="00222D23" w:rsidRDefault="00BA16C9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12ABB89" w14:textId="77777777" w:rsidR="00BA16C9" w:rsidRPr="00222D23" w:rsidRDefault="00BA16C9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7F6937F5" w14:textId="77777777" w:rsidR="00BA16C9" w:rsidRPr="00222D23" w:rsidRDefault="00BA16C9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430EED73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1B6065A1" w14:textId="77777777" w:rsidR="00BA16C9" w:rsidRPr="00222D23" w:rsidRDefault="00BA16C9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develop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5C27985F" w14:textId="77777777" w:rsidR="00BA16C9" w:rsidRPr="00222D23" w:rsidRDefault="00BA16C9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60D5EE8" w14:textId="77777777" w:rsidR="00BA16C9" w:rsidRPr="00222D23" w:rsidRDefault="00BA16C9" w:rsidP="00E94B0D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79FEE7C8" w14:textId="77777777" w:rsidR="00BA16C9" w:rsidRPr="00222D23" w:rsidRDefault="00BA16C9" w:rsidP="00E94B0D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625B78A3" w:rsidR="00074937" w:rsidRPr="00222D23" w:rsidRDefault="00BC4136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 xml:space="preserve">Attach independent </w:t>
      </w:r>
      <w:r w:rsidR="00B47B35" w:rsidRPr="00222D23">
        <w:rPr>
          <w:rFonts w:cstheme="minorHAnsi"/>
          <w:sz w:val="20"/>
          <w:szCs w:val="20"/>
        </w:rPr>
        <w:t>reviewer</w:t>
      </w:r>
      <w:r w:rsidR="00B47B35">
        <w:rPr>
          <w:rFonts w:cstheme="minorHAnsi"/>
          <w:sz w:val="20"/>
          <w:szCs w:val="20"/>
        </w:rPr>
        <w:t>’s</w:t>
      </w:r>
      <w:r w:rsidR="00B47B35" w:rsidRPr="00222D23">
        <w:rPr>
          <w:rFonts w:cstheme="minorHAnsi"/>
          <w:sz w:val="20"/>
          <w:szCs w:val="20"/>
        </w:rPr>
        <w:t xml:space="preserve"> </w:t>
      </w:r>
      <w:r w:rsidRPr="00222D23">
        <w:rPr>
          <w:rFonts w:cstheme="minorHAnsi"/>
          <w:sz w:val="20"/>
          <w:szCs w:val="20"/>
        </w:rPr>
        <w:t xml:space="preserve">report and stakeholders’ survey </w:t>
      </w:r>
      <w:r w:rsidR="00C12594" w:rsidRPr="00222D23">
        <w:rPr>
          <w:rFonts w:cstheme="minorHAnsi"/>
          <w:sz w:val="20"/>
          <w:szCs w:val="20"/>
        </w:rPr>
        <w:t>reports (</w:t>
      </w:r>
      <w:r w:rsidRPr="00222D23">
        <w:rPr>
          <w:rFonts w:cstheme="minorHAnsi"/>
          <w:sz w:val="20"/>
          <w:szCs w:val="20"/>
        </w:rPr>
        <w:t>if any).</w:t>
      </w:r>
    </w:p>
    <w:p w14:paraId="036A322D" w14:textId="511652F5" w:rsidR="00F5117C" w:rsidRPr="00222D23" w:rsidRDefault="6630D184" w:rsidP="22BC4234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</w:pPr>
      <w:bookmarkStart w:id="13" w:name="_Toc107406181"/>
      <w:bookmarkStart w:id="14" w:name="_Ref115696852"/>
      <w:bookmarkStart w:id="15" w:name="_Toc202249362"/>
      <w:r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t>D</w:t>
      </w:r>
      <w:r w:rsidR="00F5117C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t xml:space="preserve">. </w:t>
      </w:r>
      <w:r w:rsidR="00506C17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Program </w:t>
      </w:r>
      <w:r w:rsidR="00F5117C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Key Performance Indicators</w:t>
      </w:r>
      <w:r w:rsidR="00F5117C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t xml:space="preserve"> (KPIs)</w:t>
      </w:r>
      <w:bookmarkEnd w:id="13"/>
      <w:bookmarkEnd w:id="14"/>
      <w:bookmarkEnd w:id="15"/>
    </w:p>
    <w:p w14:paraId="6E6E6E6C" w14:textId="2B661A0A" w:rsidR="00A979FA" w:rsidRPr="00222D23" w:rsidRDefault="00F5117C" w:rsidP="00E94B0D">
      <w:pPr>
        <w:spacing w:after="60"/>
        <w:ind w:right="43"/>
        <w:jc w:val="both"/>
        <w:rPr>
          <w:rFonts w:cstheme="minorHAnsi"/>
          <w:sz w:val="24"/>
          <w:szCs w:val="24"/>
          <w:rtl/>
          <w:lang w:bidi="ar-EG"/>
        </w:rPr>
      </w:pPr>
      <w:r w:rsidRPr="00222D23">
        <w:rPr>
          <w:rFonts w:cstheme="minorHAnsi"/>
          <w:sz w:val="24"/>
          <w:szCs w:val="24"/>
          <w:lang w:bidi="ar-EG"/>
        </w:rPr>
        <w:t>Including the key performance indicators required by the NCAAA.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06"/>
        <w:gridCol w:w="2225"/>
        <w:gridCol w:w="1274"/>
        <w:gridCol w:w="970"/>
        <w:gridCol w:w="1412"/>
        <w:gridCol w:w="1707"/>
        <w:gridCol w:w="1438"/>
      </w:tblGrid>
      <w:tr w:rsidR="00F5117C" w:rsidRPr="00222D23" w14:paraId="2A3BEC32" w14:textId="77777777" w:rsidTr="00E94B0D">
        <w:trPr>
          <w:trHeight w:val="558"/>
          <w:tblHeader/>
          <w:tblCellSpacing w:w="7" w:type="dxa"/>
          <w:jc w:val="center"/>
        </w:trPr>
        <w:tc>
          <w:tcPr>
            <w:tcW w:w="304" w:type="pct"/>
            <w:shd w:val="clear" w:color="auto" w:fill="4C3D8E"/>
            <w:vAlign w:val="center"/>
          </w:tcPr>
          <w:p w14:paraId="76C9EB7F" w14:textId="3792BE0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1148" w:type="pct"/>
            <w:shd w:val="clear" w:color="auto" w:fill="4C3D8E"/>
            <w:vAlign w:val="center"/>
          </w:tcPr>
          <w:p w14:paraId="3B5C60D2" w14:textId="1015208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654" w:type="pct"/>
            <w:shd w:val="clear" w:color="auto" w:fill="4C3D8E"/>
            <w:vAlign w:val="center"/>
          </w:tcPr>
          <w:p w14:paraId="745B599F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</w:t>
            </w:r>
          </w:p>
          <w:p w14:paraId="61FB3187" w14:textId="6F8A2DFB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Value  </w:t>
            </w:r>
          </w:p>
        </w:tc>
        <w:tc>
          <w:tcPr>
            <w:tcW w:w="496" w:type="pct"/>
            <w:shd w:val="clear" w:color="auto" w:fill="4C3D8E"/>
            <w:vAlign w:val="center"/>
          </w:tcPr>
          <w:p w14:paraId="2949884D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ual</w:t>
            </w:r>
          </w:p>
          <w:p w14:paraId="7CA7EEB1" w14:textId="04FEB1AA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</w:t>
            </w:r>
          </w:p>
        </w:tc>
        <w:tc>
          <w:tcPr>
            <w:tcW w:w="726" w:type="pct"/>
            <w:shd w:val="clear" w:color="auto" w:fill="4C3D8E"/>
            <w:vAlign w:val="center"/>
          </w:tcPr>
          <w:p w14:paraId="288CC759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ternal</w:t>
            </w:r>
          </w:p>
          <w:p w14:paraId="517CF6A8" w14:textId="3BC85FE6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enchmark</w:t>
            </w:r>
          </w:p>
        </w:tc>
        <w:tc>
          <w:tcPr>
            <w:tcW w:w="879" w:type="pct"/>
            <w:shd w:val="clear" w:color="auto" w:fill="4C3D8E"/>
            <w:vAlign w:val="center"/>
          </w:tcPr>
          <w:p w14:paraId="420F7CB3" w14:textId="3EE22E38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736" w:type="pct"/>
            <w:shd w:val="clear" w:color="auto" w:fill="4C3D8E"/>
            <w:vAlign w:val="center"/>
          </w:tcPr>
          <w:p w14:paraId="672FA78E" w14:textId="106380F0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ew Target</w:t>
            </w:r>
          </w:p>
        </w:tc>
      </w:tr>
      <w:tr w:rsidR="00EE13C1" w:rsidRPr="00222D23" w14:paraId="14303776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57E10C6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6FA6E91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714937B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20EAC32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694D125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4CC4B04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30AA66A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B5C577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8CC5ED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735F480D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295C14C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4C96127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344E9EC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472EA3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6342F921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6D0D80B2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4093EFA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065CE2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3462BCF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4AF8993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3E1A970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1D204B99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7B00E9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55A88174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3A0F13D7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6F78FD9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0FA565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5736521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59F894E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075132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166C593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2EEB821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3C7B28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5BCD2C1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692118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35AEAA7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08CED60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01F4830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1C52C8B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9644DBB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BEA297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01445DF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36D4BF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1AC30F8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4838842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B33275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3478CD2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67720DF" w14:textId="7536F998" w:rsidR="00BA16C9" w:rsidRPr="00222D23" w:rsidRDefault="00BA16C9" w:rsidP="00E94B0D">
      <w:pPr>
        <w:spacing w:after="0"/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- Comments on the Program KPIs and Benchmarks results: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A16C9" w:rsidRPr="00222D23" w14:paraId="00C05F6A" w14:textId="77777777" w:rsidTr="00CC00F0">
        <w:tc>
          <w:tcPr>
            <w:tcW w:w="9628" w:type="dxa"/>
          </w:tcPr>
          <w:p w14:paraId="6334EEF7" w14:textId="24F0C2FC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6F190546" w14:textId="77777777" w:rsidR="00BA16C9" w:rsidRPr="00222D23" w:rsidRDefault="00BA16C9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16"/>
          <w:szCs w:val="16"/>
        </w:rPr>
      </w:pPr>
    </w:p>
    <w:p w14:paraId="57F85AB9" w14:textId="5A3793E1" w:rsidR="00A979FA" w:rsidRPr="00222D23" w:rsidRDefault="734844B8" w:rsidP="22BC4234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rtl/>
          <w:lang w:bidi="ar-YE"/>
        </w:rPr>
      </w:pPr>
      <w:bookmarkStart w:id="16" w:name="_Toc202249363"/>
      <w:r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E</w:t>
      </w:r>
      <w:r w:rsidR="0039613A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. </w:t>
      </w:r>
      <w:r w:rsidR="00FE339C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 (if any)</w:t>
      </w:r>
      <w:bookmarkEnd w:id="16"/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222D23" w14:paraId="51342122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222D23" w:rsidRDefault="002F634A" w:rsidP="00E94B0D">
            <w:pPr>
              <w:tabs>
                <w:tab w:val="left" w:pos="6105"/>
              </w:tabs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222D23" w14:paraId="4AED08C6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222D23" w14:paraId="13E60148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069C2C8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222D23" w14:paraId="45A1420C" w14:textId="77777777" w:rsidTr="00850E1D">
        <w:trPr>
          <w:trHeight w:val="647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222D23" w14:paraId="5ED288B6" w14:textId="77777777" w:rsidTr="00850E1D">
        <w:trPr>
          <w:trHeight w:val="566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222D23" w:rsidRDefault="001E0B44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222D23" w14:paraId="4E679831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6A2FF036" w:rsidR="00850E1D" w:rsidRPr="00222D23" w:rsidRDefault="00850E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  <w:r w:rsidR="00AB0A8C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/</w:t>
            </w:r>
            <w:r w:rsidR="00B47B35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S</w:t>
            </w:r>
            <w:r w:rsidR="00AB0A8C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upervision</w:t>
            </w:r>
          </w:p>
        </w:tc>
      </w:tr>
      <w:tr w:rsidR="00850E1D" w:rsidRPr="00222D23" w14:paraId="64226C59" w14:textId="77777777" w:rsidTr="00850E1D">
        <w:trPr>
          <w:trHeight w:val="782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100E92D0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5EB2CB3C" w14:textId="77777777" w:rsidR="003A4ABD" w:rsidRPr="00222D23" w:rsidRDefault="003A4ABD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795EB130" w14:textId="553561C9" w:rsidR="00C038BF" w:rsidRPr="00222D23" w:rsidRDefault="4B943A49" w:rsidP="22BC4234">
      <w:pPr>
        <w:pStyle w:val="Heading1"/>
        <w:rPr>
          <w:rStyle w:val="a"/>
          <w:rFonts w:asciiTheme="minorHAnsi" w:eastAsiaTheme="minorEastAsia" w:hAnsiTheme="minorHAnsi" w:cstheme="minorBidi"/>
          <w:b/>
          <w:bCs/>
          <w:color w:val="4C3D8E"/>
          <w:sz w:val="28"/>
          <w:szCs w:val="28"/>
          <w:rtl/>
          <w:lang w:bidi="ar-YE"/>
        </w:rPr>
      </w:pPr>
      <w:bookmarkStart w:id="17" w:name="_Ref115696862"/>
      <w:bookmarkStart w:id="18" w:name="_Toc202249364"/>
      <w:r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F</w:t>
      </w:r>
      <w:r w:rsidR="00850E1D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. Program </w:t>
      </w:r>
      <w:r w:rsidR="00B47B35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Development </w:t>
      </w:r>
      <w:r w:rsidR="00850E1D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Plan</w:t>
      </w:r>
      <w:bookmarkEnd w:id="17"/>
      <w:bookmarkEnd w:id="1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0"/>
        <w:gridCol w:w="3514"/>
        <w:gridCol w:w="2441"/>
        <w:gridCol w:w="2997"/>
      </w:tblGrid>
      <w:tr w:rsidR="002B75E8" w:rsidRPr="00222D23" w14:paraId="14543242" w14:textId="77777777" w:rsidTr="00E94B0D">
        <w:trPr>
          <w:trHeight w:val="381"/>
          <w:tblCellSpacing w:w="7" w:type="dxa"/>
          <w:jc w:val="center"/>
        </w:trPr>
        <w:tc>
          <w:tcPr>
            <w:tcW w:w="659" w:type="dxa"/>
            <w:vMerge w:val="restart"/>
            <w:shd w:val="clear" w:color="auto" w:fill="4C3D8E"/>
            <w:vAlign w:val="center"/>
          </w:tcPr>
          <w:p w14:paraId="685A395A" w14:textId="2D0C8825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3500" w:type="dxa"/>
            <w:vMerge w:val="restart"/>
            <w:shd w:val="clear" w:color="auto" w:fill="4C3D8E"/>
            <w:vAlign w:val="center"/>
          </w:tcPr>
          <w:p w14:paraId="6857174C" w14:textId="40D464DF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2427" w:type="dxa"/>
            <w:vMerge w:val="restart"/>
            <w:shd w:val="clear" w:color="auto" w:fill="4C3D8E"/>
            <w:vAlign w:val="center"/>
          </w:tcPr>
          <w:p w14:paraId="7025A422" w14:textId="2B37630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2976" w:type="dxa"/>
            <w:vMerge w:val="restart"/>
            <w:shd w:val="clear" w:color="auto" w:fill="4C3D8E"/>
            <w:vAlign w:val="center"/>
          </w:tcPr>
          <w:p w14:paraId="2451C3D7" w14:textId="77777777" w:rsidR="002B75E8" w:rsidRPr="00222D23" w:rsidRDefault="002B75E8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222D23" w14:paraId="64AAA6E9" w14:textId="77777777" w:rsidTr="00E94B0D">
        <w:trPr>
          <w:trHeight w:val="380"/>
          <w:tblCellSpacing w:w="7" w:type="dxa"/>
          <w:jc w:val="center"/>
        </w:trPr>
        <w:tc>
          <w:tcPr>
            <w:tcW w:w="659" w:type="dxa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00" w:type="dxa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FCD7010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01D224D8" w14:textId="14EDDAEC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5DC3108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B51F373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31F550C7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810FEB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50DB45" w14:textId="03F44E4E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73F8CE8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2B177FE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3F91EA87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3F64420B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2F0939C8" w14:textId="4E6CAD2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0FFA6C1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510D42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41A74E9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62798AFA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0446792A" w14:textId="3A3B6817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EA2F99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6D4D7AE1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506FFAF4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4E8C4C92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6BD59533" w14:textId="141519AB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BC9B372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03F608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10A6CE5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5D6200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624D95" w14:textId="08866A6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147577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78F296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0D7A9C99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5B89924" w14:textId="386CC766" w:rsidR="00C038BF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="00CC6081" w:rsidRPr="00222D23">
        <w:rPr>
          <w:rFonts w:cstheme="minorHAnsi"/>
          <w:sz w:val="20"/>
          <w:szCs w:val="20"/>
        </w:rPr>
        <w:t xml:space="preserve">Attach </w:t>
      </w:r>
      <w:r w:rsidR="007C3DCB" w:rsidRPr="00222D23">
        <w:rPr>
          <w:rFonts w:cstheme="minorHAnsi"/>
          <w:sz w:val="20"/>
          <w:szCs w:val="20"/>
        </w:rPr>
        <w:t>any unachieved</w:t>
      </w:r>
      <w:r w:rsidR="002815CC" w:rsidRPr="00222D23">
        <w:rPr>
          <w:rFonts w:cstheme="minorHAnsi"/>
          <w:sz w:val="20"/>
          <w:szCs w:val="20"/>
        </w:rPr>
        <w:t xml:space="preserve"> improvement plans from </w:t>
      </w:r>
      <w:r w:rsidR="00B47B35">
        <w:rPr>
          <w:rFonts w:cstheme="minorHAnsi"/>
          <w:sz w:val="20"/>
          <w:szCs w:val="20"/>
        </w:rPr>
        <w:t xml:space="preserve">the </w:t>
      </w:r>
      <w:r w:rsidR="00CC6081" w:rsidRPr="00222D23">
        <w:rPr>
          <w:rFonts w:cstheme="minorHAnsi"/>
          <w:sz w:val="20"/>
          <w:szCs w:val="20"/>
        </w:rPr>
        <w:t>previous report</w:t>
      </w:r>
      <w:r w:rsidR="002815CC" w:rsidRPr="00222D23">
        <w:rPr>
          <w:rFonts w:cstheme="minorHAnsi"/>
          <w:sz w:val="20"/>
          <w:szCs w:val="20"/>
          <w:rtl/>
        </w:rPr>
        <w:t>.</w:t>
      </w:r>
    </w:p>
    <w:p w14:paraId="21CE0AEC" w14:textId="139113FD" w:rsidR="00C12594" w:rsidRPr="00222D23" w:rsidRDefault="00AB2DB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32"/>
          <w:szCs w:val="32"/>
        </w:rPr>
      </w:pPr>
      <w:r w:rsidRPr="00222D23">
        <w:rPr>
          <w:rFonts w:cstheme="minorHAnsi"/>
          <w:sz w:val="20"/>
          <w:szCs w:val="20"/>
        </w:rPr>
        <w:t>** T</w:t>
      </w:r>
      <w:r w:rsidR="00C12594" w:rsidRPr="00222D23">
        <w:rPr>
          <w:rFonts w:cstheme="minorHAnsi"/>
          <w:sz w:val="20"/>
          <w:szCs w:val="20"/>
        </w:rPr>
        <w:t xml:space="preserve">he annual program report </w:t>
      </w:r>
      <w:r w:rsidR="00261722" w:rsidRPr="00222D23">
        <w:rPr>
          <w:rFonts w:cstheme="minorHAnsi"/>
          <w:sz w:val="20"/>
          <w:szCs w:val="20"/>
        </w:rPr>
        <w:t>should</w:t>
      </w:r>
      <w:r w:rsidR="00C12594" w:rsidRPr="00222D23">
        <w:rPr>
          <w:rFonts w:cstheme="minorHAnsi"/>
          <w:sz w:val="20"/>
          <w:szCs w:val="20"/>
        </w:rPr>
        <w:t xml:space="preserve"> be discussed </w:t>
      </w:r>
      <w:r w:rsidR="00261722" w:rsidRPr="00222D23">
        <w:rPr>
          <w:rFonts w:cstheme="minorHAnsi"/>
          <w:sz w:val="20"/>
          <w:szCs w:val="20"/>
        </w:rPr>
        <w:t xml:space="preserve">and approved by </w:t>
      </w:r>
      <w:r w:rsidR="00B47B35">
        <w:rPr>
          <w:rFonts w:cstheme="minorHAnsi"/>
          <w:sz w:val="20"/>
          <w:szCs w:val="20"/>
        </w:rPr>
        <w:t xml:space="preserve">the </w:t>
      </w:r>
      <w:r w:rsidR="00C12594" w:rsidRPr="00222D23">
        <w:rPr>
          <w:rFonts w:cstheme="minorHAnsi"/>
          <w:sz w:val="20"/>
          <w:szCs w:val="20"/>
        </w:rPr>
        <w:t xml:space="preserve">department council </w:t>
      </w:r>
    </w:p>
    <w:p w14:paraId="7B6EEEC4" w14:textId="77777777" w:rsidR="002815CC" w:rsidRPr="00222D23" w:rsidRDefault="002815CC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2296C9B7" w14:textId="7631A3C8" w:rsidR="00A44627" w:rsidRPr="00222D23" w:rsidRDefault="08F2277D" w:rsidP="22BC4234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rtl/>
          <w:lang w:bidi="ar-YE"/>
        </w:rPr>
      </w:pPr>
      <w:bookmarkStart w:id="19" w:name="_Ref115696875"/>
      <w:bookmarkStart w:id="20" w:name="_Toc202249365"/>
      <w:r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G</w:t>
      </w:r>
      <w:r w:rsidR="002815CC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. </w:t>
      </w:r>
      <w:bookmarkEnd w:id="19"/>
      <w:r w:rsidR="00AC6ADD" w:rsidRPr="22BC4234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20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222D23" w14:paraId="00B22C97" w14:textId="77777777" w:rsidTr="22BC4234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207C5EE4" w:rsidR="002815CC" w:rsidRPr="00222D23" w:rsidRDefault="002815CC" w:rsidP="22BC4234">
            <w:pPr>
              <w:rPr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22BC4234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>C</w:t>
            </w:r>
            <w:r w:rsidR="2867DF92" w:rsidRPr="22BC4234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 xml:space="preserve">OUNCIL 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222D23" w14:paraId="22822195" w14:textId="77777777" w:rsidTr="22BC4234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222D23" w14:paraId="25E0C5BD" w14:textId="77777777" w:rsidTr="22BC4234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222D23" w:rsidRDefault="00A44627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41CA19B3" w:rsidR="00711EE8" w:rsidRPr="00222D23" w:rsidRDefault="00711EE8" w:rsidP="00E94B0D">
      <w:pPr>
        <w:rPr>
          <w:rFonts w:cstheme="minorHAnsi"/>
        </w:rPr>
      </w:pPr>
    </w:p>
    <w:sectPr w:rsidR="00711EE8" w:rsidRPr="00222D23" w:rsidSect="0009117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144FE5" w14:textId="77777777" w:rsidR="00C149F8" w:rsidRDefault="00C149F8" w:rsidP="00EE490F">
      <w:pPr>
        <w:spacing w:after="0" w:line="240" w:lineRule="auto"/>
      </w:pPr>
      <w:r>
        <w:separator/>
      </w:r>
    </w:p>
  </w:endnote>
  <w:endnote w:type="continuationSeparator" w:id="0">
    <w:p w14:paraId="4E1BF96F" w14:textId="77777777" w:rsidR="00C149F8" w:rsidRDefault="00C149F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8EFF731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B47B3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535AA" w14:textId="77777777" w:rsidR="00C149F8" w:rsidRDefault="00C149F8" w:rsidP="00EE490F">
      <w:pPr>
        <w:spacing w:after="0" w:line="240" w:lineRule="auto"/>
      </w:pPr>
      <w:r>
        <w:separator/>
      </w:r>
    </w:p>
  </w:footnote>
  <w:footnote w:type="continuationSeparator" w:id="0">
    <w:p w14:paraId="087A6B76" w14:textId="77777777" w:rsidR="00C149F8" w:rsidRDefault="00C149F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26CA2EDA" w:rsidR="000263E2" w:rsidRDefault="007E26E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5742023" wp14:editId="5B45D3B1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10E46FC1" w:rsidR="000263E2" w:rsidRDefault="007B25C4">
    <w:pPr>
      <w:pStyle w:val="Header"/>
    </w:pPr>
    <w:r>
      <w:rPr>
        <w:noProof/>
      </w:rPr>
      <w:drawing>
        <wp:anchor distT="0" distB="0" distL="114300" distR="114300" simplePos="0" relativeHeight="251666432" behindDoc="0" locked="0" layoutInCell="1" allowOverlap="1" wp14:anchorId="269FEFE5" wp14:editId="782689BA">
          <wp:simplePos x="0" y="0"/>
          <wp:positionH relativeFrom="column">
            <wp:posOffset>-688285</wp:posOffset>
          </wp:positionH>
          <wp:positionV relativeFrom="paragraph">
            <wp:posOffset>-425395</wp:posOffset>
          </wp:positionV>
          <wp:extent cx="7559309" cy="10692764"/>
          <wp:effectExtent l="0" t="0" r="3810" b="0"/>
          <wp:wrapNone/>
          <wp:docPr id="839621277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9621277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0121788">
    <w:abstractNumId w:val="32"/>
  </w:num>
  <w:num w:numId="2" w16cid:durableId="950357199">
    <w:abstractNumId w:val="29"/>
  </w:num>
  <w:num w:numId="3" w16cid:durableId="855114535">
    <w:abstractNumId w:val="33"/>
  </w:num>
  <w:num w:numId="4" w16cid:durableId="451944026">
    <w:abstractNumId w:val="36"/>
  </w:num>
  <w:num w:numId="5" w16cid:durableId="401416972">
    <w:abstractNumId w:val="21"/>
  </w:num>
  <w:num w:numId="6" w16cid:durableId="1262949829">
    <w:abstractNumId w:val="35"/>
  </w:num>
  <w:num w:numId="7" w16cid:durableId="1029405750">
    <w:abstractNumId w:val="20"/>
  </w:num>
  <w:num w:numId="8" w16cid:durableId="1328704923">
    <w:abstractNumId w:val="7"/>
  </w:num>
  <w:num w:numId="9" w16cid:durableId="460076362">
    <w:abstractNumId w:val="14"/>
  </w:num>
  <w:num w:numId="10" w16cid:durableId="1724868212">
    <w:abstractNumId w:val="3"/>
  </w:num>
  <w:num w:numId="11" w16cid:durableId="1586064429">
    <w:abstractNumId w:val="13"/>
  </w:num>
  <w:num w:numId="12" w16cid:durableId="731385805">
    <w:abstractNumId w:val="4"/>
  </w:num>
  <w:num w:numId="13" w16cid:durableId="927419769">
    <w:abstractNumId w:val="8"/>
  </w:num>
  <w:num w:numId="14" w16cid:durableId="558370136">
    <w:abstractNumId w:val="12"/>
  </w:num>
  <w:num w:numId="15" w16cid:durableId="1426416686">
    <w:abstractNumId w:val="27"/>
  </w:num>
  <w:num w:numId="16" w16cid:durableId="1121456450">
    <w:abstractNumId w:val="11"/>
  </w:num>
  <w:num w:numId="17" w16cid:durableId="42562829">
    <w:abstractNumId w:val="19"/>
  </w:num>
  <w:num w:numId="18" w16cid:durableId="898368110">
    <w:abstractNumId w:val="24"/>
  </w:num>
  <w:num w:numId="19" w16cid:durableId="1435436647">
    <w:abstractNumId w:val="31"/>
  </w:num>
  <w:num w:numId="20" w16cid:durableId="1152601640">
    <w:abstractNumId w:val="18"/>
  </w:num>
  <w:num w:numId="21" w16cid:durableId="927615775">
    <w:abstractNumId w:val="25"/>
  </w:num>
  <w:num w:numId="22" w16cid:durableId="132262016">
    <w:abstractNumId w:val="26"/>
  </w:num>
  <w:num w:numId="23" w16cid:durableId="1619213868">
    <w:abstractNumId w:val="34"/>
  </w:num>
  <w:num w:numId="24" w16cid:durableId="1307710691">
    <w:abstractNumId w:val="9"/>
  </w:num>
  <w:num w:numId="25" w16cid:durableId="1742874772">
    <w:abstractNumId w:val="22"/>
  </w:num>
  <w:num w:numId="26" w16cid:durableId="1753963206">
    <w:abstractNumId w:val="30"/>
  </w:num>
  <w:num w:numId="27" w16cid:durableId="1032413583">
    <w:abstractNumId w:val="15"/>
  </w:num>
  <w:num w:numId="28" w16cid:durableId="888610928">
    <w:abstractNumId w:val="2"/>
  </w:num>
  <w:num w:numId="29" w16cid:durableId="1924413703">
    <w:abstractNumId w:val="5"/>
  </w:num>
  <w:num w:numId="30" w16cid:durableId="647057802">
    <w:abstractNumId w:val="0"/>
  </w:num>
  <w:num w:numId="31" w16cid:durableId="1664775280">
    <w:abstractNumId w:val="6"/>
  </w:num>
  <w:num w:numId="32" w16cid:durableId="1046878471">
    <w:abstractNumId w:val="1"/>
  </w:num>
  <w:num w:numId="33" w16cid:durableId="1076366687">
    <w:abstractNumId w:val="17"/>
  </w:num>
  <w:num w:numId="34" w16cid:durableId="2031568870">
    <w:abstractNumId w:val="23"/>
  </w:num>
  <w:num w:numId="35" w16cid:durableId="965430568">
    <w:abstractNumId w:val="16"/>
  </w:num>
  <w:num w:numId="36" w16cid:durableId="1609892203">
    <w:abstractNumId w:val="28"/>
  </w:num>
  <w:num w:numId="37" w16cid:durableId="5878856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activeWritingStyle w:appName="MSWord" w:lang="en-US" w:vendorID="64" w:dllVersion="6" w:nlCheck="1" w:checkStyle="1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qgUAX99jpSwAAAA="/>
  </w:docVars>
  <w:rsids>
    <w:rsidRoot w:val="00F236C3"/>
    <w:rsid w:val="000018E5"/>
    <w:rsid w:val="000030F1"/>
    <w:rsid w:val="00011B3C"/>
    <w:rsid w:val="0001373D"/>
    <w:rsid w:val="0002505E"/>
    <w:rsid w:val="000263E2"/>
    <w:rsid w:val="00027FF3"/>
    <w:rsid w:val="0003422D"/>
    <w:rsid w:val="00042349"/>
    <w:rsid w:val="000455C2"/>
    <w:rsid w:val="000512CF"/>
    <w:rsid w:val="0005661C"/>
    <w:rsid w:val="00057229"/>
    <w:rsid w:val="000573D6"/>
    <w:rsid w:val="00060A9E"/>
    <w:rsid w:val="00071CFE"/>
    <w:rsid w:val="00074937"/>
    <w:rsid w:val="00085DEA"/>
    <w:rsid w:val="00091179"/>
    <w:rsid w:val="000973BC"/>
    <w:rsid w:val="00097B42"/>
    <w:rsid w:val="000A15B4"/>
    <w:rsid w:val="000C0FCB"/>
    <w:rsid w:val="000C1F14"/>
    <w:rsid w:val="000C244D"/>
    <w:rsid w:val="000C72E1"/>
    <w:rsid w:val="000E2809"/>
    <w:rsid w:val="000F105E"/>
    <w:rsid w:val="000F3155"/>
    <w:rsid w:val="00113F3F"/>
    <w:rsid w:val="00121588"/>
    <w:rsid w:val="00123EA4"/>
    <w:rsid w:val="00125398"/>
    <w:rsid w:val="0012597E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C2A49"/>
    <w:rsid w:val="001D13E9"/>
    <w:rsid w:val="001D2CD2"/>
    <w:rsid w:val="001D541E"/>
    <w:rsid w:val="001D5443"/>
    <w:rsid w:val="001D7074"/>
    <w:rsid w:val="001E0B44"/>
    <w:rsid w:val="001E22F5"/>
    <w:rsid w:val="001F1144"/>
    <w:rsid w:val="001F34EE"/>
    <w:rsid w:val="001F3885"/>
    <w:rsid w:val="002176F6"/>
    <w:rsid w:val="00222D23"/>
    <w:rsid w:val="0024111A"/>
    <w:rsid w:val="002430CC"/>
    <w:rsid w:val="00251E09"/>
    <w:rsid w:val="00254CE8"/>
    <w:rsid w:val="00256F95"/>
    <w:rsid w:val="00261722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C3B74"/>
    <w:rsid w:val="002D23C0"/>
    <w:rsid w:val="002D35DE"/>
    <w:rsid w:val="002D4589"/>
    <w:rsid w:val="002E5C18"/>
    <w:rsid w:val="002E63AD"/>
    <w:rsid w:val="002F0BC0"/>
    <w:rsid w:val="002F634A"/>
    <w:rsid w:val="00325A04"/>
    <w:rsid w:val="003401C7"/>
    <w:rsid w:val="00342CD0"/>
    <w:rsid w:val="00352E47"/>
    <w:rsid w:val="0035479A"/>
    <w:rsid w:val="00374A0E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2F1E"/>
    <w:rsid w:val="003E48DE"/>
    <w:rsid w:val="003F00A8"/>
    <w:rsid w:val="003F01A9"/>
    <w:rsid w:val="003F3E71"/>
    <w:rsid w:val="00401F9D"/>
    <w:rsid w:val="00402ECE"/>
    <w:rsid w:val="00405BC3"/>
    <w:rsid w:val="00405F91"/>
    <w:rsid w:val="00407DC2"/>
    <w:rsid w:val="004128F8"/>
    <w:rsid w:val="0041561F"/>
    <w:rsid w:val="00420735"/>
    <w:rsid w:val="00425E24"/>
    <w:rsid w:val="004408AF"/>
    <w:rsid w:val="00442CDB"/>
    <w:rsid w:val="00461566"/>
    <w:rsid w:val="00464F77"/>
    <w:rsid w:val="00467943"/>
    <w:rsid w:val="004A0DC6"/>
    <w:rsid w:val="004A2563"/>
    <w:rsid w:val="004C5EBA"/>
    <w:rsid w:val="004D05F8"/>
    <w:rsid w:val="004D3DFA"/>
    <w:rsid w:val="004F50F1"/>
    <w:rsid w:val="00502EF6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7D0"/>
    <w:rsid w:val="005719C3"/>
    <w:rsid w:val="005766B3"/>
    <w:rsid w:val="005A05E9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522AF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5AF0"/>
    <w:rsid w:val="006F7B0E"/>
    <w:rsid w:val="007065FD"/>
    <w:rsid w:val="00711EE8"/>
    <w:rsid w:val="00721591"/>
    <w:rsid w:val="00734394"/>
    <w:rsid w:val="00736671"/>
    <w:rsid w:val="00763CED"/>
    <w:rsid w:val="00772B4C"/>
    <w:rsid w:val="00775B30"/>
    <w:rsid w:val="007850AB"/>
    <w:rsid w:val="0079708A"/>
    <w:rsid w:val="007B25C4"/>
    <w:rsid w:val="007B3A81"/>
    <w:rsid w:val="007B55E4"/>
    <w:rsid w:val="007B7C4D"/>
    <w:rsid w:val="007C2E86"/>
    <w:rsid w:val="007C3DCB"/>
    <w:rsid w:val="007C5166"/>
    <w:rsid w:val="007C5BF5"/>
    <w:rsid w:val="007E1F1C"/>
    <w:rsid w:val="007E26EF"/>
    <w:rsid w:val="007E7984"/>
    <w:rsid w:val="007F04CD"/>
    <w:rsid w:val="007F319E"/>
    <w:rsid w:val="007F3766"/>
    <w:rsid w:val="0080005B"/>
    <w:rsid w:val="00810527"/>
    <w:rsid w:val="00812677"/>
    <w:rsid w:val="008306EB"/>
    <w:rsid w:val="00830F29"/>
    <w:rsid w:val="008420FF"/>
    <w:rsid w:val="00850E1D"/>
    <w:rsid w:val="00866219"/>
    <w:rsid w:val="00877341"/>
    <w:rsid w:val="00891F4D"/>
    <w:rsid w:val="008A1157"/>
    <w:rsid w:val="008A4717"/>
    <w:rsid w:val="008A6257"/>
    <w:rsid w:val="008B17AA"/>
    <w:rsid w:val="008B2211"/>
    <w:rsid w:val="008B2C39"/>
    <w:rsid w:val="008B589D"/>
    <w:rsid w:val="008B5A86"/>
    <w:rsid w:val="008C536B"/>
    <w:rsid w:val="008C571A"/>
    <w:rsid w:val="008E0E4F"/>
    <w:rsid w:val="008E4872"/>
    <w:rsid w:val="009023F3"/>
    <w:rsid w:val="00905031"/>
    <w:rsid w:val="0090602B"/>
    <w:rsid w:val="009146D8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8207D"/>
    <w:rsid w:val="009A3243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F2ED5"/>
    <w:rsid w:val="00A066B2"/>
    <w:rsid w:val="00A27FD0"/>
    <w:rsid w:val="00A30165"/>
    <w:rsid w:val="00A372A9"/>
    <w:rsid w:val="00A44627"/>
    <w:rsid w:val="00A449B4"/>
    <w:rsid w:val="00A466C3"/>
    <w:rsid w:val="00A502C1"/>
    <w:rsid w:val="00A553AB"/>
    <w:rsid w:val="00A5558A"/>
    <w:rsid w:val="00A576FF"/>
    <w:rsid w:val="00A621C8"/>
    <w:rsid w:val="00A6319B"/>
    <w:rsid w:val="00A63AD0"/>
    <w:rsid w:val="00A7204A"/>
    <w:rsid w:val="00A80032"/>
    <w:rsid w:val="00A91879"/>
    <w:rsid w:val="00A92D88"/>
    <w:rsid w:val="00A95A15"/>
    <w:rsid w:val="00A979FA"/>
    <w:rsid w:val="00AB0A8C"/>
    <w:rsid w:val="00AB2DBF"/>
    <w:rsid w:val="00AB73B2"/>
    <w:rsid w:val="00AC6ADD"/>
    <w:rsid w:val="00AD423B"/>
    <w:rsid w:val="00AE0516"/>
    <w:rsid w:val="00AE5139"/>
    <w:rsid w:val="00AE5560"/>
    <w:rsid w:val="00AE6AD7"/>
    <w:rsid w:val="00AF7222"/>
    <w:rsid w:val="00B14942"/>
    <w:rsid w:val="00B174B5"/>
    <w:rsid w:val="00B22AAC"/>
    <w:rsid w:val="00B22B08"/>
    <w:rsid w:val="00B27873"/>
    <w:rsid w:val="00B3620F"/>
    <w:rsid w:val="00B36379"/>
    <w:rsid w:val="00B47B35"/>
    <w:rsid w:val="00B54D8B"/>
    <w:rsid w:val="00B602B3"/>
    <w:rsid w:val="00B6424F"/>
    <w:rsid w:val="00B727DA"/>
    <w:rsid w:val="00B80401"/>
    <w:rsid w:val="00B80620"/>
    <w:rsid w:val="00B80926"/>
    <w:rsid w:val="00B86C9E"/>
    <w:rsid w:val="00B93E29"/>
    <w:rsid w:val="00B97B1E"/>
    <w:rsid w:val="00BA16C9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49F8"/>
    <w:rsid w:val="00C1739D"/>
    <w:rsid w:val="00C33239"/>
    <w:rsid w:val="00C55180"/>
    <w:rsid w:val="00C617D1"/>
    <w:rsid w:val="00C720C4"/>
    <w:rsid w:val="00C76AAE"/>
    <w:rsid w:val="00C77FDD"/>
    <w:rsid w:val="00C83CC7"/>
    <w:rsid w:val="00C949EE"/>
    <w:rsid w:val="00C9518B"/>
    <w:rsid w:val="00C958D9"/>
    <w:rsid w:val="00CB11A3"/>
    <w:rsid w:val="00CB7651"/>
    <w:rsid w:val="00CC6081"/>
    <w:rsid w:val="00CD0E75"/>
    <w:rsid w:val="00CE0B84"/>
    <w:rsid w:val="00CE507C"/>
    <w:rsid w:val="00D00AE1"/>
    <w:rsid w:val="00D10F64"/>
    <w:rsid w:val="00D17AF1"/>
    <w:rsid w:val="00D17BC3"/>
    <w:rsid w:val="00D30A6F"/>
    <w:rsid w:val="00D3555B"/>
    <w:rsid w:val="00D4307F"/>
    <w:rsid w:val="00D66992"/>
    <w:rsid w:val="00D76E52"/>
    <w:rsid w:val="00D83461"/>
    <w:rsid w:val="00D9370B"/>
    <w:rsid w:val="00D940A7"/>
    <w:rsid w:val="00D978D1"/>
    <w:rsid w:val="00DA4431"/>
    <w:rsid w:val="00DC0D47"/>
    <w:rsid w:val="00DC1D1B"/>
    <w:rsid w:val="00DC4D44"/>
    <w:rsid w:val="00DD1C0A"/>
    <w:rsid w:val="00DD5DFB"/>
    <w:rsid w:val="00DE2FB6"/>
    <w:rsid w:val="00DE4417"/>
    <w:rsid w:val="00DF102A"/>
    <w:rsid w:val="00E0297E"/>
    <w:rsid w:val="00E02D40"/>
    <w:rsid w:val="00E14514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4B0D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33F5"/>
    <w:rsid w:val="00F35B02"/>
    <w:rsid w:val="00F50601"/>
    <w:rsid w:val="00F50654"/>
    <w:rsid w:val="00F5117C"/>
    <w:rsid w:val="00F535FE"/>
    <w:rsid w:val="00F54C3D"/>
    <w:rsid w:val="00F57978"/>
    <w:rsid w:val="00F660B8"/>
    <w:rsid w:val="00F66EA1"/>
    <w:rsid w:val="00F773F7"/>
    <w:rsid w:val="00F84C78"/>
    <w:rsid w:val="00F9176E"/>
    <w:rsid w:val="00F91847"/>
    <w:rsid w:val="00F9647D"/>
    <w:rsid w:val="00FA3E2F"/>
    <w:rsid w:val="00FB177C"/>
    <w:rsid w:val="00FC2D18"/>
    <w:rsid w:val="00FD15CC"/>
    <w:rsid w:val="00FD1F1A"/>
    <w:rsid w:val="00FD7139"/>
    <w:rsid w:val="00FE339C"/>
    <w:rsid w:val="00FE36D5"/>
    <w:rsid w:val="00FF4E26"/>
    <w:rsid w:val="00FF6C43"/>
    <w:rsid w:val="08F2277D"/>
    <w:rsid w:val="21446DD2"/>
    <w:rsid w:val="22BC4234"/>
    <w:rsid w:val="2867DF92"/>
    <w:rsid w:val="2BD78F42"/>
    <w:rsid w:val="36915847"/>
    <w:rsid w:val="3E2C6965"/>
    <w:rsid w:val="4617D2D2"/>
    <w:rsid w:val="4B943A49"/>
    <w:rsid w:val="4E511D27"/>
    <w:rsid w:val="529057B9"/>
    <w:rsid w:val="564F198F"/>
    <w:rsid w:val="6630D184"/>
    <w:rsid w:val="6DB2B973"/>
    <w:rsid w:val="72D559B3"/>
    <w:rsid w:val="734844B8"/>
    <w:rsid w:val="7DFB5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6C9"/>
  </w:style>
  <w:style w:type="paragraph" w:styleId="Heading1">
    <w:name w:val="heading 1"/>
    <w:basedOn w:val="Normal"/>
    <w:next w:val="Normal"/>
    <w:link w:val="Heading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87615"/>
    <w:rPr>
      <w:color w:val="808080"/>
    </w:rPr>
  </w:style>
  <w:style w:type="paragraph" w:customStyle="1" w:styleId="Style1">
    <w:name w:val="Style1"/>
    <w:basedOn w:val="Normal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TableNormal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B0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A8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0A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0A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0A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A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A8C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405BC3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05BC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05BC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05BC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0D5DA2"/>
    <w:rsid w:val="00121BF5"/>
    <w:rsid w:val="0012278F"/>
    <w:rsid w:val="001C2A49"/>
    <w:rsid w:val="003E2F1E"/>
    <w:rsid w:val="00433B61"/>
    <w:rsid w:val="00595586"/>
    <w:rsid w:val="005A32BE"/>
    <w:rsid w:val="005B6D9F"/>
    <w:rsid w:val="00617C13"/>
    <w:rsid w:val="006367DF"/>
    <w:rsid w:val="007525CC"/>
    <w:rsid w:val="00876B33"/>
    <w:rsid w:val="008B589D"/>
    <w:rsid w:val="00944A28"/>
    <w:rsid w:val="009E6DF0"/>
    <w:rsid w:val="00AC2A2A"/>
    <w:rsid w:val="00AC5DA7"/>
    <w:rsid w:val="00AE0264"/>
    <w:rsid w:val="00BA0B73"/>
    <w:rsid w:val="00D020E8"/>
    <w:rsid w:val="00D330FF"/>
    <w:rsid w:val="00D92ED8"/>
    <w:rsid w:val="00E31E47"/>
    <w:rsid w:val="00E70AB1"/>
    <w:rsid w:val="00EE62F2"/>
    <w:rsid w:val="00F301B7"/>
    <w:rsid w:val="00F4121B"/>
    <w:rsid w:val="00F5526C"/>
    <w:rsid w:val="00F65894"/>
    <w:rsid w:val="00F96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8F4E3B-3BCA-46DF-9A58-A4B6F71F0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64</Words>
  <Characters>4671</Characters>
  <Application>Microsoft Office Word</Application>
  <DocSecurity>0</DocSecurity>
  <Lines>583</Lines>
  <Paragraphs>217</Paragraphs>
  <ScaleCrop>false</ScaleCrop>
  <Company/>
  <LinksUpToDate>false</LinksUpToDate>
  <CharactersWithSpaces>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45</cp:revision>
  <cp:lastPrinted>2025-07-01T12:05:00Z</cp:lastPrinted>
  <dcterms:created xsi:type="dcterms:W3CDTF">2023-02-11T10:27:00Z</dcterms:created>
  <dcterms:modified xsi:type="dcterms:W3CDTF">2025-07-01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e4abc533c7f58d6f73e7473c76569b94ce5deef3b3090a5952b96780d80add</vt:lpwstr>
  </property>
</Properties>
</file>